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A9214D" w14:textId="1C8B9FF8" w:rsidR="007261D2" w:rsidRDefault="00456C5B" w:rsidP="00156C93">
      <w:pPr>
        <w:spacing w:after="160" w:line="259" w:lineRule="auto"/>
        <w:ind w:left="14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e:  __________</w:t>
      </w:r>
      <w:r w:rsidR="002E2CF9">
        <w:rPr>
          <w:rFonts w:ascii="Times New Roman" w:hAnsi="Times New Roman"/>
          <w:sz w:val="24"/>
          <w:szCs w:val="24"/>
        </w:rPr>
        <w:t>___________</w:t>
      </w:r>
    </w:p>
    <w:p w14:paraId="757F58B0" w14:textId="4B9C9912" w:rsidR="00456C5B" w:rsidRPr="00456C5B" w:rsidRDefault="002E2CF9" w:rsidP="00156C93">
      <w:pPr>
        <w:spacing w:after="160" w:line="259" w:lineRule="auto"/>
        <w:ind w:left="14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1B349749" w14:textId="60DA2DC2" w:rsidR="007261D2" w:rsidRDefault="002E2CF9" w:rsidP="00156C93">
      <w:pPr>
        <w:spacing w:after="160" w:line="259" w:lineRule="auto"/>
        <w:ind w:left="142"/>
        <w:jc w:val="center"/>
        <w:rPr>
          <w:rFonts w:ascii="Times New Roman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b/>
          <w:sz w:val="28"/>
          <w:szCs w:val="28"/>
          <w:u w:val="single"/>
        </w:rPr>
        <w:t>History Review Questions</w:t>
      </w:r>
    </w:p>
    <w:p w14:paraId="07FF1BCD" w14:textId="77777777" w:rsidR="007261D2" w:rsidRPr="007261D2" w:rsidRDefault="007261D2" w:rsidP="00156C93">
      <w:pPr>
        <w:spacing w:after="160" w:line="259" w:lineRule="auto"/>
        <w:ind w:left="142"/>
        <w:rPr>
          <w:rFonts w:ascii="Times New Roman" w:hAnsi="Times New Roman"/>
          <w:b/>
          <w:sz w:val="24"/>
        </w:rPr>
      </w:pPr>
    </w:p>
    <w:p w14:paraId="2C386ADE" w14:textId="7F6D09C9" w:rsidR="00DE0429" w:rsidRPr="00D7297A" w:rsidRDefault="004F1182" w:rsidP="00156C93">
      <w:pPr>
        <w:spacing w:after="160" w:line="259" w:lineRule="auto"/>
        <w:ind w:left="142"/>
        <w:rPr>
          <w:rFonts w:ascii="Times New Roman" w:hAnsi="Times New Roman"/>
          <w:u w:val="single"/>
          <w:lang w:val="en-US"/>
        </w:rPr>
      </w:pPr>
      <w:r>
        <w:rPr>
          <w:rFonts w:ascii="Times New Roman" w:hAnsi="Times New Roman"/>
          <w:b/>
          <w:sz w:val="32"/>
          <w:u w:val="single"/>
        </w:rPr>
        <w:t>Ch.</w:t>
      </w:r>
      <w:r w:rsidR="002E2CF9">
        <w:rPr>
          <w:rFonts w:ascii="Times New Roman" w:hAnsi="Times New Roman"/>
          <w:b/>
          <w:sz w:val="32"/>
          <w:u w:val="single"/>
        </w:rPr>
        <w:t xml:space="preserve"> </w:t>
      </w:r>
      <w:r w:rsidR="00D7297A" w:rsidRPr="002E2CF9">
        <w:rPr>
          <w:rFonts w:ascii="Times New Roman" w:hAnsi="Times New Roman"/>
          <w:b/>
          <w:sz w:val="32"/>
          <w:u w:val="single"/>
        </w:rPr>
        <w:t xml:space="preserve">1:  </w:t>
      </w:r>
      <w:r w:rsidR="002E2CF9">
        <w:rPr>
          <w:rFonts w:ascii="Times New Roman" w:hAnsi="Times New Roman"/>
          <w:b/>
          <w:sz w:val="32"/>
          <w:u w:val="single"/>
        </w:rPr>
        <w:t xml:space="preserve">A New Vision of Humanity </w:t>
      </w:r>
      <w:r w:rsidR="0060637C" w:rsidRPr="002E2CF9">
        <w:rPr>
          <w:rFonts w:ascii="Times New Roman" w:hAnsi="Times New Roman"/>
          <w:b/>
          <w:sz w:val="32"/>
          <w:u w:val="single"/>
        </w:rPr>
        <w:t>(The Renaissance</w:t>
      </w:r>
      <w:r w:rsidR="0060637C" w:rsidRPr="00D7297A">
        <w:rPr>
          <w:rFonts w:ascii="Times New Roman" w:hAnsi="Times New Roman"/>
          <w:sz w:val="32"/>
          <w:u w:val="single"/>
        </w:rPr>
        <w:t>)</w:t>
      </w:r>
    </w:p>
    <w:p w14:paraId="431C040C" w14:textId="4A028F7B" w:rsidR="00E9616F" w:rsidRPr="001B3B36" w:rsidRDefault="00E9616F" w:rsidP="00156C93">
      <w:pPr>
        <w:pStyle w:val="ListParagraph"/>
        <w:numPr>
          <w:ilvl w:val="0"/>
          <w:numId w:val="8"/>
        </w:numPr>
        <w:spacing w:after="0" w:line="360" w:lineRule="auto"/>
        <w:ind w:left="142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at does the word </w:t>
      </w:r>
      <w:r w:rsidRPr="00E9616F">
        <w:rPr>
          <w:rFonts w:ascii="Times New Roman" w:hAnsi="Times New Roman"/>
          <w:b/>
          <w:sz w:val="24"/>
          <w:szCs w:val="24"/>
        </w:rPr>
        <w:t>Renaissance mean</w:t>
      </w:r>
      <w:r>
        <w:rPr>
          <w:rFonts w:ascii="Times New Roman" w:hAnsi="Times New Roman"/>
          <w:sz w:val="24"/>
          <w:szCs w:val="24"/>
        </w:rPr>
        <w:t>?</w:t>
      </w:r>
    </w:p>
    <w:p w14:paraId="3F9B3331" w14:textId="64566FC5" w:rsidR="004F685A" w:rsidRPr="00190DB1" w:rsidRDefault="004F685A" w:rsidP="00156C93">
      <w:pPr>
        <w:pStyle w:val="ListParagraph"/>
        <w:spacing w:after="0" w:line="360" w:lineRule="auto"/>
        <w:ind w:left="142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190DB1">
        <w:rPr>
          <w:rFonts w:ascii="Times New Roman" w:hAnsi="Times New Roman"/>
          <w:color w:val="7030A0"/>
          <w:sz w:val="24"/>
          <w:szCs w:val="24"/>
        </w:rPr>
        <w:t>Rebirth (Rebirth of ancient cultures and philosophies)</w:t>
      </w:r>
    </w:p>
    <w:p w14:paraId="34842EE4" w14:textId="7095D863" w:rsidR="001B3B36" w:rsidRPr="00336879" w:rsidRDefault="001B3B36" w:rsidP="00156C93">
      <w:p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</w:p>
    <w:p w14:paraId="75EFDFDD" w14:textId="4E07AE61" w:rsidR="0060637C" w:rsidRDefault="0060637C" w:rsidP="00156C93">
      <w:pPr>
        <w:pStyle w:val="ListParagraph"/>
        <w:numPr>
          <w:ilvl w:val="0"/>
          <w:numId w:val="8"/>
        </w:num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  <w:r w:rsidRPr="00BB2480">
        <w:rPr>
          <w:rFonts w:ascii="Times New Roman" w:hAnsi="Times New Roman"/>
          <w:sz w:val="24"/>
          <w:szCs w:val="24"/>
        </w:rPr>
        <w:t xml:space="preserve">What does </w:t>
      </w:r>
      <w:r w:rsidR="00D7297A" w:rsidRPr="00BB2480">
        <w:rPr>
          <w:rFonts w:ascii="Times New Roman" w:hAnsi="Times New Roman"/>
          <w:b/>
          <w:sz w:val="24"/>
          <w:szCs w:val="24"/>
        </w:rPr>
        <w:t>h</w:t>
      </w:r>
      <w:r w:rsidRPr="00BB2480">
        <w:rPr>
          <w:rFonts w:ascii="Times New Roman" w:hAnsi="Times New Roman"/>
          <w:b/>
          <w:sz w:val="24"/>
          <w:szCs w:val="24"/>
        </w:rPr>
        <w:t>umanism</w:t>
      </w:r>
      <w:r w:rsidR="00C56D54" w:rsidRPr="00BB2480">
        <w:rPr>
          <w:rFonts w:ascii="Times New Roman" w:hAnsi="Times New Roman"/>
          <w:sz w:val="24"/>
          <w:szCs w:val="24"/>
        </w:rPr>
        <w:t xml:space="preserve"> mean? Name two</w:t>
      </w:r>
      <w:r w:rsidR="006E4F17">
        <w:rPr>
          <w:rFonts w:ascii="Times New Roman" w:hAnsi="Times New Roman"/>
          <w:sz w:val="24"/>
          <w:szCs w:val="24"/>
        </w:rPr>
        <w:t xml:space="preserve"> famous humanists and state their contributions.</w:t>
      </w:r>
    </w:p>
    <w:p w14:paraId="2DBB6253" w14:textId="282B2E90" w:rsidR="004F685A" w:rsidRPr="004F685A" w:rsidRDefault="004F685A" w:rsidP="00156C93">
      <w:pPr>
        <w:spacing w:after="0" w:line="360" w:lineRule="auto"/>
        <w:ind w:left="142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</w:t>
      </w:r>
      <w:r w:rsidRPr="004F685A">
        <w:rPr>
          <w:rFonts w:ascii="Times New Roman" w:hAnsi="Times New Roman"/>
          <w:color w:val="7030A0"/>
          <w:sz w:val="24"/>
          <w:szCs w:val="24"/>
        </w:rPr>
        <w:t xml:space="preserve">To promote humanity. </w:t>
      </w:r>
      <w:r w:rsidRPr="004F685A">
        <w:rPr>
          <w:rFonts w:ascii="Times New Roman" w:hAnsi="Times New Roman"/>
          <w:b/>
          <w:bCs/>
          <w:color w:val="7030A0"/>
          <w:sz w:val="24"/>
          <w:szCs w:val="24"/>
        </w:rPr>
        <w:t>Thomas More &amp; John Locke</w:t>
      </w:r>
    </w:p>
    <w:p w14:paraId="17B99901" w14:textId="77777777" w:rsidR="001B3B36" w:rsidRPr="00BB2480" w:rsidRDefault="001B3B36" w:rsidP="00156C93">
      <w:pPr>
        <w:pStyle w:val="ListParagraph"/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</w:p>
    <w:p w14:paraId="0E6C13EE" w14:textId="462F8611" w:rsidR="0060637C" w:rsidRDefault="0060637C" w:rsidP="00156C93">
      <w:pPr>
        <w:pStyle w:val="ListParagraph"/>
        <w:numPr>
          <w:ilvl w:val="0"/>
          <w:numId w:val="8"/>
        </w:num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  <w:r w:rsidRPr="00BB2480">
        <w:rPr>
          <w:rFonts w:ascii="Times New Roman" w:hAnsi="Times New Roman"/>
          <w:sz w:val="24"/>
          <w:szCs w:val="24"/>
        </w:rPr>
        <w:t xml:space="preserve">How did humanists </w:t>
      </w:r>
      <w:r w:rsidRPr="00BB2480">
        <w:rPr>
          <w:rFonts w:ascii="Times New Roman" w:hAnsi="Times New Roman"/>
          <w:b/>
          <w:sz w:val="24"/>
          <w:szCs w:val="24"/>
        </w:rPr>
        <w:t>spread their ideas</w:t>
      </w:r>
      <w:r w:rsidRPr="00BB2480">
        <w:rPr>
          <w:rFonts w:ascii="Times New Roman" w:hAnsi="Times New Roman"/>
          <w:sz w:val="24"/>
          <w:szCs w:val="24"/>
        </w:rPr>
        <w:t>?</w:t>
      </w:r>
    </w:p>
    <w:p w14:paraId="1BFDCC0D" w14:textId="77777777" w:rsidR="004F685A" w:rsidRDefault="004F685A" w:rsidP="00156C93">
      <w:pPr>
        <w:pStyle w:val="ListParagraph"/>
        <w:spacing w:after="0" w:line="360" w:lineRule="auto"/>
        <w:ind w:left="142"/>
        <w:rPr>
          <w:rFonts w:ascii="Times New Roman" w:hAnsi="Times New Roman"/>
          <w:color w:val="7030A0"/>
          <w:sz w:val="24"/>
          <w:szCs w:val="24"/>
        </w:rPr>
      </w:pPr>
      <w:r w:rsidRPr="00EA5A6A">
        <w:rPr>
          <w:rFonts w:ascii="Times New Roman" w:hAnsi="Times New Roman"/>
          <w:color w:val="7030A0"/>
          <w:sz w:val="24"/>
          <w:szCs w:val="24"/>
        </w:rPr>
        <w:t>Newspapers</w:t>
      </w:r>
    </w:p>
    <w:p w14:paraId="31507CA8" w14:textId="77777777" w:rsidR="001B3B36" w:rsidRPr="00336879" w:rsidRDefault="001B3B36" w:rsidP="00156C93">
      <w:p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</w:p>
    <w:p w14:paraId="72F4028C" w14:textId="77CB199C" w:rsidR="0060637C" w:rsidRDefault="0060637C" w:rsidP="00156C93">
      <w:pPr>
        <w:pStyle w:val="ListParagraph"/>
        <w:numPr>
          <w:ilvl w:val="0"/>
          <w:numId w:val="8"/>
        </w:num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  <w:r w:rsidRPr="00BB2480">
        <w:rPr>
          <w:rFonts w:ascii="Times New Roman" w:hAnsi="Times New Roman"/>
          <w:sz w:val="24"/>
          <w:szCs w:val="24"/>
        </w:rPr>
        <w:t xml:space="preserve">Explain how the </w:t>
      </w:r>
      <w:r w:rsidR="00D7297A" w:rsidRPr="00BB2480">
        <w:rPr>
          <w:rFonts w:ascii="Times New Roman" w:hAnsi="Times New Roman"/>
          <w:b/>
          <w:sz w:val="24"/>
          <w:szCs w:val="24"/>
        </w:rPr>
        <w:t>p</w:t>
      </w:r>
      <w:r w:rsidRPr="00BB2480">
        <w:rPr>
          <w:rFonts w:ascii="Times New Roman" w:hAnsi="Times New Roman"/>
          <w:b/>
          <w:sz w:val="24"/>
          <w:szCs w:val="24"/>
        </w:rPr>
        <w:t>rinting press</w:t>
      </w:r>
      <w:r w:rsidRPr="00BB2480">
        <w:rPr>
          <w:rFonts w:ascii="Times New Roman" w:hAnsi="Times New Roman"/>
          <w:sz w:val="24"/>
          <w:szCs w:val="24"/>
        </w:rPr>
        <w:t xml:space="preserve"> helped spread humanist ideas</w:t>
      </w:r>
      <w:r w:rsidR="00C56D54" w:rsidRPr="00BB2480">
        <w:rPr>
          <w:rFonts w:ascii="Times New Roman" w:hAnsi="Times New Roman"/>
          <w:sz w:val="24"/>
          <w:szCs w:val="24"/>
        </w:rPr>
        <w:t>.</w:t>
      </w:r>
    </w:p>
    <w:p w14:paraId="2DDA02F0" w14:textId="77777777" w:rsidR="004F685A" w:rsidRPr="00EA5A6A" w:rsidRDefault="004F685A" w:rsidP="00156C93">
      <w:pPr>
        <w:pStyle w:val="ListParagraph"/>
        <w:spacing w:after="0" w:line="360" w:lineRule="auto"/>
        <w:ind w:left="142"/>
        <w:rPr>
          <w:rFonts w:ascii="Times New Roman" w:hAnsi="Times New Roman"/>
          <w:color w:val="7030A0"/>
          <w:sz w:val="24"/>
          <w:szCs w:val="24"/>
        </w:rPr>
      </w:pPr>
      <w:r w:rsidRPr="00EA5A6A">
        <w:rPr>
          <w:rFonts w:ascii="Times New Roman" w:hAnsi="Times New Roman"/>
          <w:color w:val="7030A0"/>
          <w:sz w:val="24"/>
          <w:szCs w:val="24"/>
        </w:rPr>
        <w:t>Books were cheaper and identical.</w:t>
      </w:r>
      <w:r>
        <w:rPr>
          <w:rFonts w:ascii="Times New Roman" w:hAnsi="Times New Roman"/>
          <w:color w:val="7030A0"/>
          <w:sz w:val="24"/>
          <w:szCs w:val="24"/>
        </w:rPr>
        <w:t xml:space="preserve"> Many books were available in many languages.</w:t>
      </w:r>
    </w:p>
    <w:p w14:paraId="7E840433" w14:textId="77777777" w:rsidR="001B3B36" w:rsidRPr="00336879" w:rsidRDefault="001B3B36" w:rsidP="00156C93">
      <w:p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</w:p>
    <w:p w14:paraId="65154B70" w14:textId="29A226F8" w:rsidR="002A688C" w:rsidRDefault="002A688C" w:rsidP="00156C93">
      <w:pPr>
        <w:pStyle w:val="ListParagraph"/>
        <w:numPr>
          <w:ilvl w:val="0"/>
          <w:numId w:val="8"/>
        </w:num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  <w:r w:rsidRPr="00BB2480">
        <w:rPr>
          <w:rFonts w:ascii="Times New Roman" w:hAnsi="Times New Roman"/>
          <w:sz w:val="24"/>
          <w:szCs w:val="24"/>
        </w:rPr>
        <w:t xml:space="preserve">List 3 characteristics of </w:t>
      </w:r>
      <w:r w:rsidRPr="00BB2480">
        <w:rPr>
          <w:rFonts w:ascii="Times New Roman" w:hAnsi="Times New Roman"/>
          <w:b/>
          <w:sz w:val="24"/>
          <w:szCs w:val="24"/>
        </w:rPr>
        <w:t>art</w:t>
      </w:r>
      <w:r w:rsidRPr="00BB2480">
        <w:rPr>
          <w:rFonts w:ascii="Times New Roman" w:hAnsi="Times New Roman"/>
          <w:sz w:val="24"/>
          <w:szCs w:val="24"/>
        </w:rPr>
        <w:t xml:space="preserve"> </w:t>
      </w:r>
      <w:r w:rsidR="006E4F17">
        <w:rPr>
          <w:rFonts w:ascii="Times New Roman" w:hAnsi="Times New Roman"/>
          <w:sz w:val="24"/>
          <w:szCs w:val="24"/>
        </w:rPr>
        <w:t>used</w:t>
      </w:r>
      <w:r w:rsidRPr="00BB2480">
        <w:rPr>
          <w:rFonts w:ascii="Times New Roman" w:hAnsi="Times New Roman"/>
          <w:sz w:val="24"/>
          <w:szCs w:val="24"/>
        </w:rPr>
        <w:t xml:space="preserve"> during the </w:t>
      </w:r>
      <w:r w:rsidRPr="00BB2480">
        <w:rPr>
          <w:rFonts w:ascii="Times New Roman" w:hAnsi="Times New Roman"/>
          <w:b/>
          <w:sz w:val="24"/>
          <w:szCs w:val="24"/>
        </w:rPr>
        <w:t>Renaissance period</w:t>
      </w:r>
      <w:r w:rsidRPr="00BB2480">
        <w:rPr>
          <w:rFonts w:ascii="Times New Roman" w:hAnsi="Times New Roman"/>
          <w:sz w:val="24"/>
          <w:szCs w:val="24"/>
        </w:rPr>
        <w:t>.</w:t>
      </w:r>
    </w:p>
    <w:p w14:paraId="28F48591" w14:textId="77777777" w:rsidR="004F685A" w:rsidRPr="00A02026" w:rsidRDefault="004F685A" w:rsidP="00156C93">
      <w:pPr>
        <w:pStyle w:val="ListParagraph"/>
        <w:spacing w:after="0" w:line="360" w:lineRule="auto"/>
        <w:ind w:left="142"/>
        <w:rPr>
          <w:rFonts w:ascii="Times New Roman" w:hAnsi="Times New Roman"/>
          <w:color w:val="7030A0"/>
          <w:sz w:val="24"/>
          <w:szCs w:val="24"/>
        </w:rPr>
      </w:pPr>
      <w:r w:rsidRPr="00A02026">
        <w:rPr>
          <w:rFonts w:ascii="Times New Roman" w:hAnsi="Times New Roman"/>
          <w:color w:val="7030A0"/>
          <w:sz w:val="24"/>
          <w:szCs w:val="24"/>
        </w:rPr>
        <w:t>Realism – Colour – Perspective - Secular</w:t>
      </w:r>
    </w:p>
    <w:p w14:paraId="4CBDB71C" w14:textId="77777777" w:rsidR="001B3B36" w:rsidRDefault="001B3B36" w:rsidP="00156C93">
      <w:pPr>
        <w:pStyle w:val="ListParagraph"/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</w:p>
    <w:p w14:paraId="6AEFF132" w14:textId="7E88E988" w:rsidR="006E4F17" w:rsidRDefault="006E4F17" w:rsidP="00156C93">
      <w:pPr>
        <w:pStyle w:val="ListParagraph"/>
        <w:numPr>
          <w:ilvl w:val="0"/>
          <w:numId w:val="8"/>
        </w:num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o was </w:t>
      </w:r>
      <w:r w:rsidRPr="006E4F17">
        <w:rPr>
          <w:rFonts w:ascii="Times New Roman" w:hAnsi="Times New Roman"/>
          <w:b/>
          <w:sz w:val="24"/>
          <w:szCs w:val="24"/>
        </w:rPr>
        <w:t>Leonardo da Vinci</w:t>
      </w:r>
      <w:r>
        <w:rPr>
          <w:rFonts w:ascii="Times New Roman" w:hAnsi="Times New Roman"/>
          <w:sz w:val="24"/>
          <w:szCs w:val="24"/>
        </w:rPr>
        <w:t xml:space="preserve">? Name a work of art he </w:t>
      </w:r>
      <w:r w:rsidRPr="00BB2480">
        <w:rPr>
          <w:rFonts w:ascii="Times New Roman" w:hAnsi="Times New Roman"/>
          <w:sz w:val="24"/>
          <w:szCs w:val="24"/>
        </w:rPr>
        <w:t>created</w:t>
      </w:r>
      <w:r>
        <w:rPr>
          <w:rFonts w:ascii="Times New Roman" w:hAnsi="Times New Roman"/>
          <w:sz w:val="24"/>
          <w:szCs w:val="24"/>
        </w:rPr>
        <w:t>.</w:t>
      </w:r>
    </w:p>
    <w:p w14:paraId="7EFBAB78" w14:textId="77777777" w:rsidR="004F685A" w:rsidRPr="004F685A" w:rsidRDefault="004F685A" w:rsidP="00156C93">
      <w:pPr>
        <w:pStyle w:val="ListParagraph"/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  <w:r w:rsidRPr="004F685A">
        <w:rPr>
          <w:rFonts w:ascii="Times New Roman" w:hAnsi="Times New Roman"/>
          <w:bCs/>
          <w:color w:val="7030A0"/>
          <w:sz w:val="24"/>
          <w:szCs w:val="24"/>
        </w:rPr>
        <w:t>An artist and thinker of Renaissance – Mona Lisa</w:t>
      </w:r>
    </w:p>
    <w:p w14:paraId="65740602" w14:textId="77777777" w:rsidR="00336879" w:rsidRPr="00336879" w:rsidRDefault="00336879" w:rsidP="00156C93">
      <w:p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</w:p>
    <w:p w14:paraId="46D054F3" w14:textId="076E9961" w:rsidR="00336879" w:rsidRPr="00336879" w:rsidRDefault="00336879" w:rsidP="00156C93">
      <w:pPr>
        <w:pStyle w:val="ListParagraph"/>
        <w:numPr>
          <w:ilvl w:val="0"/>
          <w:numId w:val="8"/>
        </w:num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  <w:r w:rsidRPr="00336879">
        <w:rPr>
          <w:rFonts w:ascii="Times New Roman" w:hAnsi="Times New Roman"/>
          <w:sz w:val="24"/>
          <w:szCs w:val="24"/>
        </w:rPr>
        <w:t xml:space="preserve">Who was </w:t>
      </w:r>
      <w:r w:rsidRPr="00336879">
        <w:rPr>
          <w:rFonts w:ascii="Times New Roman" w:hAnsi="Times New Roman"/>
          <w:b/>
          <w:color w:val="000000"/>
          <w:sz w:val="24"/>
          <w:szCs w:val="24"/>
          <w:lang w:val="it-IT"/>
        </w:rPr>
        <w:t>Michelangelo Buonarroti</w:t>
      </w:r>
      <w:r w:rsidRPr="00336879">
        <w:rPr>
          <w:rFonts w:ascii="Times New Roman" w:hAnsi="Times New Roman"/>
          <w:b/>
          <w:sz w:val="24"/>
          <w:szCs w:val="24"/>
        </w:rPr>
        <w:t>?</w:t>
      </w:r>
      <w:r w:rsidRPr="00336879">
        <w:rPr>
          <w:rFonts w:ascii="Times New Roman" w:hAnsi="Times New Roman"/>
          <w:sz w:val="24"/>
          <w:szCs w:val="24"/>
        </w:rPr>
        <w:t xml:space="preserve"> Name two of his famous w</w:t>
      </w:r>
      <w:r>
        <w:rPr>
          <w:rFonts w:ascii="Times New Roman" w:hAnsi="Times New Roman"/>
          <w:sz w:val="24"/>
          <w:szCs w:val="24"/>
        </w:rPr>
        <w:t>orks</w:t>
      </w:r>
      <w:r w:rsidRPr="00336879">
        <w:rPr>
          <w:rFonts w:ascii="Times New Roman" w:hAnsi="Times New Roman"/>
          <w:sz w:val="24"/>
          <w:szCs w:val="24"/>
        </w:rPr>
        <w:t xml:space="preserve">. </w:t>
      </w:r>
    </w:p>
    <w:p w14:paraId="50B4BFAB" w14:textId="09A14434" w:rsidR="001B3B36" w:rsidRPr="00B55733" w:rsidRDefault="00975064" w:rsidP="00156C93">
      <w:pPr>
        <w:pStyle w:val="ListParagraph"/>
        <w:spacing w:after="0" w:line="360" w:lineRule="auto"/>
        <w:ind w:left="142"/>
        <w:rPr>
          <w:rFonts w:ascii="Times New Roman" w:hAnsi="Times New Roman"/>
          <w:iCs/>
          <w:color w:val="7030A0"/>
          <w:sz w:val="24"/>
          <w:szCs w:val="24"/>
        </w:rPr>
      </w:pPr>
      <w:r w:rsidRPr="00B55733">
        <w:rPr>
          <w:rFonts w:ascii="Times New Roman" w:hAnsi="Times New Roman"/>
          <w:color w:val="7030A0"/>
          <w:sz w:val="24"/>
          <w:szCs w:val="24"/>
        </w:rPr>
        <w:t>S</w:t>
      </w:r>
      <w:r w:rsidRPr="00B55733">
        <w:rPr>
          <w:rFonts w:ascii="Times New Roman" w:hAnsi="Times New Roman"/>
          <w:color w:val="7030A0"/>
          <w:sz w:val="24"/>
          <w:szCs w:val="24"/>
        </w:rPr>
        <w:t xml:space="preserve">tatues of </w:t>
      </w:r>
      <w:r w:rsidRPr="00B55733">
        <w:rPr>
          <w:rFonts w:ascii="Times New Roman" w:hAnsi="Times New Roman"/>
          <w:iCs/>
          <w:color w:val="7030A0"/>
          <w:sz w:val="24"/>
          <w:szCs w:val="24"/>
        </w:rPr>
        <w:t>David</w:t>
      </w:r>
      <w:r w:rsidRPr="00B55733">
        <w:rPr>
          <w:rFonts w:ascii="Times New Roman" w:hAnsi="Times New Roman"/>
          <w:color w:val="7030A0"/>
          <w:sz w:val="24"/>
          <w:szCs w:val="24"/>
        </w:rPr>
        <w:t xml:space="preserve"> and </w:t>
      </w:r>
      <w:r w:rsidRPr="00B55733">
        <w:rPr>
          <w:rFonts w:ascii="Times New Roman" w:hAnsi="Times New Roman"/>
          <w:color w:val="7030A0"/>
          <w:sz w:val="24"/>
          <w:szCs w:val="24"/>
        </w:rPr>
        <w:t xml:space="preserve">La </w:t>
      </w:r>
      <w:r w:rsidRPr="00B55733">
        <w:rPr>
          <w:rFonts w:ascii="Times New Roman" w:hAnsi="Times New Roman"/>
          <w:iCs/>
          <w:color w:val="7030A0"/>
          <w:sz w:val="24"/>
          <w:szCs w:val="24"/>
        </w:rPr>
        <w:t>Pietà</w:t>
      </w:r>
    </w:p>
    <w:p w14:paraId="0AC23A76" w14:textId="77777777" w:rsidR="00975064" w:rsidRPr="00975064" w:rsidRDefault="00975064" w:rsidP="00156C93">
      <w:pPr>
        <w:pStyle w:val="ListParagraph"/>
        <w:spacing w:after="0" w:line="360" w:lineRule="auto"/>
        <w:ind w:left="142"/>
        <w:rPr>
          <w:rFonts w:ascii="Times New Roman" w:hAnsi="Times New Roman"/>
          <w:color w:val="7030A0"/>
          <w:sz w:val="24"/>
          <w:szCs w:val="24"/>
        </w:rPr>
      </w:pPr>
    </w:p>
    <w:p w14:paraId="5CEDACEC" w14:textId="4129E4AE" w:rsidR="0060637C" w:rsidRDefault="0060637C" w:rsidP="00156C93">
      <w:pPr>
        <w:pStyle w:val="ListParagraph"/>
        <w:numPr>
          <w:ilvl w:val="0"/>
          <w:numId w:val="8"/>
        </w:num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  <w:r w:rsidRPr="00BB2480">
        <w:rPr>
          <w:rFonts w:ascii="Times New Roman" w:hAnsi="Times New Roman"/>
          <w:sz w:val="24"/>
          <w:szCs w:val="24"/>
        </w:rPr>
        <w:t xml:space="preserve">Who was </w:t>
      </w:r>
      <w:r w:rsidRPr="00BB2480">
        <w:rPr>
          <w:rFonts w:ascii="Times New Roman" w:hAnsi="Times New Roman"/>
          <w:b/>
          <w:sz w:val="24"/>
          <w:szCs w:val="24"/>
        </w:rPr>
        <w:t>Martin Luther</w:t>
      </w:r>
      <w:r w:rsidRPr="00BB2480">
        <w:rPr>
          <w:rFonts w:ascii="Times New Roman" w:hAnsi="Times New Roman"/>
          <w:sz w:val="24"/>
          <w:szCs w:val="24"/>
        </w:rPr>
        <w:t>? What did he do? Why?</w:t>
      </w:r>
    </w:p>
    <w:p w14:paraId="245DAF21" w14:textId="1529D7ED" w:rsidR="004F685A" w:rsidRPr="004177EF" w:rsidRDefault="004F685A" w:rsidP="00156C93">
      <w:pPr>
        <w:pStyle w:val="NoSpacing"/>
        <w:ind w:left="142"/>
        <w:rPr>
          <w:rFonts w:ascii="Times New Roman" w:hAnsi="Times New Roman"/>
          <w:color w:val="7030A0"/>
          <w:sz w:val="24"/>
        </w:rPr>
      </w:pPr>
      <w:r w:rsidRPr="004177EF">
        <w:rPr>
          <w:rFonts w:ascii="Times New Roman" w:hAnsi="Times New Roman"/>
          <w:color w:val="7030A0"/>
          <w:sz w:val="24"/>
        </w:rPr>
        <w:t>Luther founded the Protestant Church. He denounced the indulgences and wrote his famous</w:t>
      </w:r>
      <w:r w:rsidR="00975064">
        <w:rPr>
          <w:rFonts w:ascii="Times New Roman" w:hAnsi="Times New Roman"/>
          <w:color w:val="7030A0"/>
          <w:sz w:val="24"/>
        </w:rPr>
        <w:t xml:space="preserve"> </w:t>
      </w:r>
      <w:r w:rsidRPr="004177EF">
        <w:rPr>
          <w:rFonts w:ascii="Times New Roman" w:hAnsi="Times New Roman"/>
          <w:color w:val="7030A0"/>
          <w:sz w:val="24"/>
        </w:rPr>
        <w:t>Ninety-Five Theses addressed to the Pope.</w:t>
      </w:r>
    </w:p>
    <w:p w14:paraId="7F36ADB7" w14:textId="12A6CF77" w:rsidR="001B3B36" w:rsidRDefault="004F685A" w:rsidP="00156C93">
      <w:pPr>
        <w:pStyle w:val="ListParagraph"/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  <w:r w:rsidRPr="004F685A">
        <w:rPr>
          <w:rFonts w:ascii="Times New Roman" w:hAnsi="Times New Roman"/>
          <w:sz w:val="24"/>
          <w:szCs w:val="24"/>
        </w:rPr>
        <w:t xml:space="preserve">      </w:t>
      </w:r>
    </w:p>
    <w:p w14:paraId="2471C0F4" w14:textId="77777777" w:rsidR="007E6374" w:rsidRPr="004F685A" w:rsidRDefault="007E6374" w:rsidP="00156C93">
      <w:pPr>
        <w:pStyle w:val="ListParagraph"/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</w:p>
    <w:p w14:paraId="29BBCB1E" w14:textId="6FB342C2" w:rsidR="0060637C" w:rsidRDefault="0060637C" w:rsidP="00156C93">
      <w:pPr>
        <w:pStyle w:val="ListParagraph"/>
        <w:numPr>
          <w:ilvl w:val="0"/>
          <w:numId w:val="8"/>
        </w:num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  <w:r w:rsidRPr="00BB2480">
        <w:rPr>
          <w:rFonts w:ascii="Times New Roman" w:hAnsi="Times New Roman"/>
          <w:sz w:val="24"/>
          <w:szCs w:val="24"/>
        </w:rPr>
        <w:lastRenderedPageBreak/>
        <w:t xml:space="preserve">What are </w:t>
      </w:r>
      <w:r w:rsidRPr="00BB2480">
        <w:rPr>
          <w:rFonts w:ascii="Times New Roman" w:hAnsi="Times New Roman"/>
          <w:b/>
          <w:sz w:val="24"/>
          <w:szCs w:val="24"/>
        </w:rPr>
        <w:t>indulgences</w:t>
      </w:r>
      <w:r w:rsidRPr="00BB2480">
        <w:rPr>
          <w:rFonts w:ascii="Times New Roman" w:hAnsi="Times New Roman"/>
          <w:sz w:val="24"/>
          <w:szCs w:val="24"/>
        </w:rPr>
        <w:t>?</w:t>
      </w:r>
    </w:p>
    <w:p w14:paraId="0FD4D76A" w14:textId="2C884358" w:rsidR="004F685A" w:rsidRPr="00093591" w:rsidRDefault="004F685A" w:rsidP="00156C93">
      <w:pPr>
        <w:pStyle w:val="NoSpacing"/>
        <w:ind w:left="142"/>
        <w:rPr>
          <w:rFonts w:ascii="Times New Roman" w:hAnsi="Times New Roman"/>
          <w:color w:val="7030A0"/>
          <w:sz w:val="24"/>
        </w:rPr>
      </w:pPr>
      <w:r w:rsidRPr="004177EF">
        <w:rPr>
          <w:rFonts w:ascii="Times New Roman" w:hAnsi="Times New Roman"/>
          <w:color w:val="7030A0"/>
          <w:sz w:val="24"/>
        </w:rPr>
        <w:t>Europeans believed they would be forgiven of their sins and may enter heaven if they bought indulgences.</w:t>
      </w:r>
    </w:p>
    <w:p w14:paraId="4B15014A" w14:textId="77777777" w:rsidR="001B3B36" w:rsidRDefault="001B3B36" w:rsidP="00156C93">
      <w:pPr>
        <w:pStyle w:val="ListParagraph"/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</w:p>
    <w:p w14:paraId="466B910F" w14:textId="2FD01513" w:rsidR="00336879" w:rsidRDefault="00970FBA" w:rsidP="00156C93">
      <w:pPr>
        <w:pStyle w:val="ListParagraph"/>
        <w:numPr>
          <w:ilvl w:val="0"/>
          <w:numId w:val="8"/>
        </w:num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  <w:r w:rsidRPr="00BB2480">
        <w:rPr>
          <w:rFonts w:ascii="Times New Roman" w:hAnsi="Times New Roman"/>
          <w:sz w:val="24"/>
          <w:szCs w:val="24"/>
        </w:rPr>
        <w:t xml:space="preserve">Why were people unhappy </w:t>
      </w:r>
      <w:r>
        <w:rPr>
          <w:rFonts w:ascii="Times New Roman" w:hAnsi="Times New Roman"/>
          <w:sz w:val="24"/>
          <w:szCs w:val="24"/>
        </w:rPr>
        <w:t>about indulgences?</w:t>
      </w:r>
    </w:p>
    <w:p w14:paraId="5CC54DD2" w14:textId="2B59B89B" w:rsidR="00336879" w:rsidRDefault="00156C93" w:rsidP="00156C93">
      <w:pPr>
        <w:spacing w:after="0" w:line="360" w:lineRule="auto"/>
        <w:ind w:left="142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</w:t>
      </w:r>
      <w:r w:rsidR="004F685A" w:rsidRPr="00093591">
        <w:rPr>
          <w:rFonts w:ascii="Times New Roman" w:hAnsi="Times New Roman"/>
          <w:color w:val="7030A0"/>
          <w:sz w:val="24"/>
          <w:szCs w:val="24"/>
        </w:rPr>
        <w:t>Heaven should be free.</w:t>
      </w:r>
    </w:p>
    <w:p w14:paraId="5CE6A854" w14:textId="77777777" w:rsidR="00975064" w:rsidRPr="00336879" w:rsidRDefault="00975064" w:rsidP="00156C93">
      <w:p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</w:p>
    <w:p w14:paraId="7E215137" w14:textId="769A89DF" w:rsidR="00336879" w:rsidRDefault="00336879" w:rsidP="00156C93">
      <w:pPr>
        <w:pStyle w:val="ListParagraph"/>
        <w:numPr>
          <w:ilvl w:val="0"/>
          <w:numId w:val="8"/>
        </w:num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o wrote the book “Utopia”?</w:t>
      </w:r>
    </w:p>
    <w:p w14:paraId="744BDCB9" w14:textId="7A6D2584" w:rsidR="00336879" w:rsidRDefault="00975064" w:rsidP="00156C93">
      <w:pPr>
        <w:spacing w:after="0" w:line="360" w:lineRule="auto"/>
        <w:ind w:left="142"/>
        <w:rPr>
          <w:rFonts w:ascii="Times New Roman" w:eastAsiaTheme="minorEastAsia" w:hAnsi="Times New Roman"/>
          <w:bCs/>
          <w:color w:val="7030A0"/>
          <w:kern w:val="24"/>
          <w:sz w:val="24"/>
          <w:szCs w:val="24"/>
          <w:lang w:val="fr-CA"/>
        </w:rPr>
      </w:pPr>
      <w:r w:rsidRPr="00975064">
        <w:rPr>
          <w:rFonts w:ascii="Times New Roman" w:eastAsiaTheme="minorEastAsia" w:hAnsi="Times New Roman"/>
          <w:bCs/>
          <w:color w:val="7030A0"/>
          <w:kern w:val="24"/>
          <w:sz w:val="24"/>
          <w:szCs w:val="24"/>
          <w:lang w:val="fr-CA"/>
        </w:rPr>
        <w:t xml:space="preserve"> </w:t>
      </w:r>
      <w:r w:rsidRPr="00975064">
        <w:rPr>
          <w:rFonts w:ascii="Times New Roman" w:eastAsiaTheme="minorEastAsia" w:hAnsi="Times New Roman"/>
          <w:bCs/>
          <w:color w:val="7030A0"/>
          <w:kern w:val="24"/>
          <w:sz w:val="24"/>
          <w:szCs w:val="24"/>
          <w:lang w:val="fr-CA"/>
        </w:rPr>
        <w:t>Thomas More</w:t>
      </w:r>
    </w:p>
    <w:p w14:paraId="382E5A86" w14:textId="77777777" w:rsidR="00975064" w:rsidRPr="00975064" w:rsidRDefault="00975064" w:rsidP="00156C93">
      <w:pPr>
        <w:spacing w:after="0" w:line="360" w:lineRule="auto"/>
        <w:ind w:left="142"/>
        <w:rPr>
          <w:rFonts w:ascii="Times New Roman" w:hAnsi="Times New Roman"/>
          <w:color w:val="7030A0"/>
          <w:sz w:val="24"/>
          <w:szCs w:val="24"/>
        </w:rPr>
      </w:pPr>
    </w:p>
    <w:p w14:paraId="32E4B469" w14:textId="3A356FB0" w:rsidR="00336879" w:rsidRPr="00336879" w:rsidRDefault="00336879" w:rsidP="00156C93">
      <w:pPr>
        <w:pStyle w:val="ListParagraph"/>
        <w:numPr>
          <w:ilvl w:val="0"/>
          <w:numId w:val="8"/>
        </w:num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me three </w:t>
      </w:r>
      <w:r w:rsidRPr="00336879">
        <w:rPr>
          <w:rFonts w:ascii="Times New Roman" w:hAnsi="Times New Roman"/>
          <w:color w:val="000000"/>
          <w:sz w:val="24"/>
          <w:szCs w:val="24"/>
        </w:rPr>
        <w:t>causes of the Protestant Reformation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7FBE7DFD" w14:textId="525A1579" w:rsidR="000E4193" w:rsidRDefault="000E4193" w:rsidP="00156C93">
      <w:pPr>
        <w:spacing w:after="0" w:line="360" w:lineRule="auto"/>
        <w:ind w:left="142"/>
        <w:rPr>
          <w:rFonts w:ascii="Times New Roman" w:hAnsi="Times New Roman"/>
          <w:color w:val="7030A0"/>
          <w:sz w:val="24"/>
          <w:szCs w:val="24"/>
        </w:rPr>
      </w:pPr>
      <w:r w:rsidRPr="000E4193">
        <w:rPr>
          <w:rFonts w:ascii="Times New Roman" w:hAnsi="Times New Roman"/>
          <w:color w:val="7030A0"/>
          <w:sz w:val="24"/>
          <w:szCs w:val="24"/>
        </w:rPr>
        <w:t>The selling of indulgences</w:t>
      </w:r>
      <w:r w:rsidRPr="000E4193">
        <w:rPr>
          <w:rFonts w:ascii="Times New Roman" w:hAnsi="Times New Roman"/>
          <w:color w:val="7030A0"/>
          <w:sz w:val="24"/>
          <w:szCs w:val="24"/>
        </w:rPr>
        <w:t xml:space="preserve">       </w:t>
      </w:r>
    </w:p>
    <w:p w14:paraId="1C56E479" w14:textId="6FB598B3" w:rsidR="000E4193" w:rsidRPr="000E4193" w:rsidRDefault="00B55733" w:rsidP="00156C93">
      <w:pPr>
        <w:spacing w:after="0" w:line="360" w:lineRule="auto"/>
        <w:ind w:left="142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</w:t>
      </w:r>
      <w:r w:rsidR="000E4193" w:rsidRPr="000E4193">
        <w:rPr>
          <w:rFonts w:ascii="Times New Roman" w:hAnsi="Times New Roman"/>
          <w:color w:val="7030A0"/>
          <w:sz w:val="24"/>
          <w:szCs w:val="24"/>
        </w:rPr>
        <w:t>Resentment of the Pope’s power</w:t>
      </w:r>
    </w:p>
    <w:p w14:paraId="0F5C11F7" w14:textId="315D9F50" w:rsidR="000E4193" w:rsidRPr="000E4193" w:rsidRDefault="00B55733" w:rsidP="00156C93">
      <w:pPr>
        <w:spacing w:after="0" w:line="360" w:lineRule="auto"/>
        <w:ind w:left="142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</w:t>
      </w:r>
      <w:r w:rsidR="000E4193" w:rsidRPr="000E4193">
        <w:rPr>
          <w:rFonts w:ascii="Times New Roman" w:hAnsi="Times New Roman"/>
          <w:color w:val="7030A0"/>
          <w:sz w:val="24"/>
          <w:szCs w:val="24"/>
        </w:rPr>
        <w:t>High taxes paid to the church</w:t>
      </w:r>
    </w:p>
    <w:p w14:paraId="147FF6AC" w14:textId="77777777" w:rsidR="000E4193" w:rsidRPr="00336879" w:rsidRDefault="000E4193" w:rsidP="00156C93">
      <w:p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</w:p>
    <w:p w14:paraId="17408E74" w14:textId="0340D593" w:rsidR="00336879" w:rsidRDefault="00336879" w:rsidP="00156C93">
      <w:pPr>
        <w:pStyle w:val="ListParagraph"/>
        <w:numPr>
          <w:ilvl w:val="0"/>
          <w:numId w:val="8"/>
        </w:num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e</w:t>
      </w:r>
      <w:r w:rsidRPr="00336879">
        <w:rPr>
          <w:rFonts w:ascii="Times New Roman" w:hAnsi="Times New Roman"/>
          <w:sz w:val="24"/>
          <w:szCs w:val="24"/>
        </w:rPr>
        <w:t xml:space="preserve"> a </w:t>
      </w:r>
      <w:r>
        <w:rPr>
          <w:rFonts w:ascii="Times New Roman" w:hAnsi="Times New Roman"/>
          <w:sz w:val="24"/>
          <w:szCs w:val="24"/>
        </w:rPr>
        <w:t xml:space="preserve">major </w:t>
      </w:r>
      <w:r w:rsidRPr="00336879">
        <w:rPr>
          <w:rFonts w:ascii="Times New Roman" w:hAnsi="Times New Roman"/>
          <w:sz w:val="24"/>
          <w:szCs w:val="24"/>
        </w:rPr>
        <w:t>result of the Protestant Reformation</w:t>
      </w:r>
      <w:r>
        <w:rPr>
          <w:rFonts w:ascii="Times New Roman" w:hAnsi="Times New Roman"/>
          <w:sz w:val="24"/>
          <w:szCs w:val="24"/>
        </w:rPr>
        <w:t>.</w:t>
      </w:r>
    </w:p>
    <w:p w14:paraId="694E2B76" w14:textId="2F62432B" w:rsidR="00336879" w:rsidRPr="00C23686" w:rsidRDefault="00B55733" w:rsidP="00156C93">
      <w:pPr>
        <w:pStyle w:val="ListParagraph"/>
        <w:spacing w:after="0" w:line="360" w:lineRule="auto"/>
        <w:ind w:left="142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</w:t>
      </w:r>
      <w:r w:rsidR="00C23686" w:rsidRPr="00C23686">
        <w:rPr>
          <w:rFonts w:ascii="Times New Roman" w:hAnsi="Times New Roman"/>
          <w:color w:val="7030A0"/>
          <w:sz w:val="24"/>
          <w:szCs w:val="24"/>
        </w:rPr>
        <w:t>A division between religious groups</w:t>
      </w:r>
    </w:p>
    <w:p w14:paraId="16403D26" w14:textId="77777777" w:rsidR="00186ABB" w:rsidRDefault="00186ABB" w:rsidP="00156C93">
      <w:pPr>
        <w:pStyle w:val="ListParagraph"/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</w:p>
    <w:p w14:paraId="5C0D2180" w14:textId="2A6DFA84" w:rsidR="00336879" w:rsidRPr="00336879" w:rsidRDefault="00336879" w:rsidP="00156C93">
      <w:pPr>
        <w:pStyle w:val="ListParagraph"/>
        <w:numPr>
          <w:ilvl w:val="0"/>
          <w:numId w:val="8"/>
        </w:num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xplain the main goal of</w:t>
      </w:r>
      <w:r w:rsidRPr="00336879">
        <w:rPr>
          <w:rFonts w:ascii="Times New Roman" w:hAnsi="Times New Roman"/>
          <w:sz w:val="24"/>
          <w:szCs w:val="24"/>
        </w:rPr>
        <w:t xml:space="preserve"> the Counter Reformation</w:t>
      </w:r>
      <w:r>
        <w:rPr>
          <w:rFonts w:ascii="Times New Roman" w:hAnsi="Times New Roman"/>
          <w:sz w:val="24"/>
          <w:szCs w:val="24"/>
        </w:rPr>
        <w:t>?</w:t>
      </w:r>
    </w:p>
    <w:p w14:paraId="2FD03C7B" w14:textId="06936C13" w:rsidR="00336879" w:rsidRDefault="00C06809" w:rsidP="00156C93">
      <w:pPr>
        <w:spacing w:after="0" w:line="360" w:lineRule="auto"/>
        <w:ind w:left="142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</w:t>
      </w:r>
      <w:r w:rsidRPr="00C06809">
        <w:rPr>
          <w:rFonts w:ascii="Times New Roman" w:hAnsi="Times New Roman"/>
          <w:color w:val="7030A0"/>
          <w:sz w:val="24"/>
          <w:szCs w:val="24"/>
        </w:rPr>
        <w:t>A reaction from the Catholic Church to change itself</w:t>
      </w:r>
    </w:p>
    <w:p w14:paraId="04887424" w14:textId="77777777" w:rsidR="00B82840" w:rsidRDefault="00B82840" w:rsidP="00B82840">
      <w:pPr>
        <w:spacing w:after="0" w:line="36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0E972C01" w14:textId="430D1998" w:rsidR="00156C93" w:rsidRDefault="00B55733" w:rsidP="00B55733">
      <w:pPr>
        <w:spacing w:after="0" w:line="360" w:lineRule="auto"/>
        <w:ind w:left="-284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156C93" w:rsidRPr="00156C93">
        <w:rPr>
          <w:rFonts w:ascii="Times New Roman" w:hAnsi="Times New Roman"/>
          <w:color w:val="000000" w:themeColor="text1"/>
          <w:sz w:val="24"/>
          <w:szCs w:val="24"/>
        </w:rPr>
        <w:t xml:space="preserve">15. </w:t>
      </w:r>
      <w:r w:rsidR="002D790A">
        <w:rPr>
          <w:rFonts w:ascii="Times New Roman" w:hAnsi="Times New Roman"/>
          <w:color w:val="000000" w:themeColor="text1"/>
          <w:sz w:val="24"/>
          <w:szCs w:val="24"/>
        </w:rPr>
        <w:t xml:space="preserve">Name two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ancient civilizations that influenced the renaissance movement. </w:t>
      </w:r>
    </w:p>
    <w:p w14:paraId="689BC2DE" w14:textId="6B9145A4" w:rsidR="00B55733" w:rsidRPr="00156C93" w:rsidRDefault="00B55733" w:rsidP="00B55733">
      <w:pPr>
        <w:spacing w:after="0" w:line="360" w:lineRule="auto"/>
        <w:ind w:left="-284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       </w:t>
      </w:r>
      <w:r w:rsidRPr="00B55733">
        <w:rPr>
          <w:rFonts w:ascii="Times New Roman" w:hAnsi="Times New Roman"/>
          <w:color w:val="7030A0"/>
          <w:sz w:val="24"/>
          <w:szCs w:val="24"/>
        </w:rPr>
        <w:t>Greece and Rome</w:t>
      </w:r>
    </w:p>
    <w:p w14:paraId="242D1389" w14:textId="705339D8" w:rsidR="00336879" w:rsidRDefault="00336879" w:rsidP="00156C93">
      <w:p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</w:p>
    <w:p w14:paraId="43DF13D2" w14:textId="3B041760" w:rsidR="00336879" w:rsidRDefault="00336879" w:rsidP="00156C93">
      <w:pPr>
        <w:spacing w:after="0" w:line="360" w:lineRule="auto"/>
        <w:ind w:left="142"/>
        <w:rPr>
          <w:rFonts w:ascii="Times New Roman" w:hAnsi="Times New Roman"/>
          <w:sz w:val="24"/>
          <w:szCs w:val="24"/>
        </w:rPr>
      </w:pPr>
    </w:p>
    <w:p w14:paraId="27018356" w14:textId="00183C55" w:rsidR="007E6374" w:rsidRDefault="007E6374" w:rsidP="00336879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CCF444C" w14:textId="767BF305" w:rsidR="007E6374" w:rsidRDefault="007E6374" w:rsidP="00336879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C270560" w14:textId="5005DF68" w:rsidR="007E6374" w:rsidRDefault="007E6374" w:rsidP="00336879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C588714" w14:textId="3B42CC21" w:rsidR="007E6374" w:rsidRDefault="007E6374" w:rsidP="00336879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C9DDADE" w14:textId="1EE23810" w:rsidR="007E6374" w:rsidRDefault="007E6374" w:rsidP="00336879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78D873D" w14:textId="3B8A2FAA" w:rsidR="007E6374" w:rsidRDefault="007E6374" w:rsidP="00336879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C47847E" w14:textId="77777777" w:rsidR="009E7857" w:rsidRDefault="009E7857" w:rsidP="00DE0429">
      <w:pPr>
        <w:spacing w:after="160" w:line="259" w:lineRule="auto"/>
        <w:rPr>
          <w:rFonts w:ascii="Times New Roman" w:hAnsi="Times New Roman"/>
          <w:sz w:val="24"/>
          <w:szCs w:val="24"/>
        </w:rPr>
      </w:pPr>
    </w:p>
    <w:p w14:paraId="632312FC" w14:textId="5F00C9B8" w:rsidR="00DE0429" w:rsidRDefault="004F1182" w:rsidP="00DE0429">
      <w:pPr>
        <w:spacing w:after="160" w:line="259" w:lineRule="auto"/>
        <w:rPr>
          <w:rFonts w:ascii="Times New Roman" w:hAnsi="Times New Roman"/>
          <w:b/>
          <w:sz w:val="32"/>
          <w:u w:val="single"/>
        </w:rPr>
      </w:pPr>
      <w:r w:rsidRPr="00E77D21">
        <w:rPr>
          <w:rFonts w:ascii="Times New Roman" w:hAnsi="Times New Roman"/>
          <w:b/>
          <w:sz w:val="32"/>
          <w:u w:val="single"/>
        </w:rPr>
        <w:lastRenderedPageBreak/>
        <w:t>C</w:t>
      </w:r>
      <w:r w:rsidR="00E77D21" w:rsidRPr="00E77D21">
        <w:rPr>
          <w:rFonts w:ascii="Times New Roman" w:hAnsi="Times New Roman"/>
          <w:b/>
          <w:sz w:val="32"/>
          <w:u w:val="single"/>
        </w:rPr>
        <w:t>h. 2</w:t>
      </w:r>
      <w:r w:rsidR="002E2CF9" w:rsidRPr="00E77D21">
        <w:rPr>
          <w:rFonts w:ascii="Times New Roman" w:hAnsi="Times New Roman"/>
          <w:b/>
          <w:sz w:val="32"/>
          <w:u w:val="single"/>
        </w:rPr>
        <w:t>:</w:t>
      </w:r>
      <w:r w:rsidR="002E2CF9">
        <w:rPr>
          <w:rFonts w:ascii="Times New Roman" w:hAnsi="Times New Roman"/>
          <w:sz w:val="32"/>
          <w:u w:val="single"/>
        </w:rPr>
        <w:t xml:space="preserve">  </w:t>
      </w:r>
      <w:r w:rsidR="00DE0429" w:rsidRPr="00D7297A">
        <w:rPr>
          <w:rFonts w:ascii="Times New Roman" w:hAnsi="Times New Roman"/>
          <w:sz w:val="32"/>
          <w:u w:val="single"/>
        </w:rPr>
        <w:t xml:space="preserve"> </w:t>
      </w:r>
      <w:r w:rsidR="00AA295B" w:rsidRPr="002E2CF9">
        <w:rPr>
          <w:rFonts w:ascii="Times New Roman" w:hAnsi="Times New Roman"/>
          <w:b/>
          <w:sz w:val="32"/>
          <w:u w:val="single"/>
        </w:rPr>
        <w:t>European Expansion in the World</w:t>
      </w:r>
      <w:r w:rsidR="00AA295B" w:rsidRPr="00D7297A">
        <w:rPr>
          <w:rFonts w:ascii="Times New Roman" w:hAnsi="Times New Roman"/>
          <w:b/>
          <w:i/>
          <w:sz w:val="32"/>
          <w:u w:val="single"/>
        </w:rPr>
        <w:t xml:space="preserve"> </w:t>
      </w:r>
      <w:r w:rsidR="00AA295B" w:rsidRPr="002E2CF9">
        <w:rPr>
          <w:rFonts w:ascii="Times New Roman" w:hAnsi="Times New Roman"/>
          <w:b/>
          <w:sz w:val="32"/>
          <w:u w:val="single"/>
        </w:rPr>
        <w:t>(Explorations)</w:t>
      </w:r>
    </w:p>
    <w:p w14:paraId="5B0B592B" w14:textId="77777777" w:rsidR="001B3B36" w:rsidRPr="004468D0" w:rsidRDefault="001B3B36" w:rsidP="004468D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BC05717" w14:textId="2A6E8AF9" w:rsidR="00AA295B" w:rsidRDefault="00AA295B" w:rsidP="00AA295B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9168A9">
        <w:rPr>
          <w:rFonts w:ascii="Times New Roman" w:hAnsi="Times New Roman"/>
          <w:sz w:val="24"/>
          <w:szCs w:val="24"/>
        </w:rPr>
        <w:t xml:space="preserve">Explain the </w:t>
      </w:r>
      <w:r w:rsidRPr="009168A9">
        <w:rPr>
          <w:rFonts w:ascii="Times New Roman" w:hAnsi="Times New Roman"/>
          <w:b/>
          <w:sz w:val="24"/>
          <w:szCs w:val="24"/>
        </w:rPr>
        <w:t>political motives</w:t>
      </w:r>
      <w:r w:rsidRPr="009168A9">
        <w:rPr>
          <w:rFonts w:ascii="Times New Roman" w:hAnsi="Times New Roman"/>
          <w:sz w:val="24"/>
          <w:szCs w:val="24"/>
        </w:rPr>
        <w:t xml:space="preserve"> for European exploration</w:t>
      </w:r>
      <w:r w:rsidR="00AC2922">
        <w:rPr>
          <w:rFonts w:ascii="Times New Roman" w:hAnsi="Times New Roman"/>
          <w:sz w:val="24"/>
          <w:szCs w:val="24"/>
        </w:rPr>
        <w:t>s</w:t>
      </w:r>
      <w:r w:rsidRPr="009168A9">
        <w:rPr>
          <w:rFonts w:ascii="Times New Roman" w:hAnsi="Times New Roman"/>
          <w:sz w:val="24"/>
          <w:szCs w:val="24"/>
        </w:rPr>
        <w:t>.</w:t>
      </w:r>
    </w:p>
    <w:p w14:paraId="37464C8E" w14:textId="77777777" w:rsidR="004F685A" w:rsidRPr="008716B0" w:rsidRDefault="004F685A" w:rsidP="004F685A">
      <w:pPr>
        <w:pStyle w:val="ListParagraph"/>
        <w:spacing w:after="0" w:line="360" w:lineRule="auto"/>
        <w:rPr>
          <w:rFonts w:ascii="Times New Roman" w:hAnsi="Times New Roman"/>
          <w:color w:val="7030A0"/>
          <w:sz w:val="24"/>
          <w:szCs w:val="24"/>
        </w:rPr>
      </w:pPr>
      <w:r w:rsidRPr="008716B0">
        <w:rPr>
          <w:rFonts w:ascii="Times New Roman" w:hAnsi="Times New Roman"/>
          <w:color w:val="7030A0"/>
          <w:sz w:val="24"/>
          <w:szCs w:val="24"/>
        </w:rPr>
        <w:t>To expand their empire and land</w:t>
      </w:r>
    </w:p>
    <w:p w14:paraId="12EBF484" w14:textId="77777777" w:rsidR="001B3B36" w:rsidRPr="009168A9" w:rsidRDefault="001B3B36" w:rsidP="001B3B36">
      <w:pPr>
        <w:pStyle w:val="ListParagraph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CD9FA74" w14:textId="4D2EFFD7" w:rsidR="00AA295B" w:rsidRDefault="00AA295B" w:rsidP="00AA295B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9168A9">
        <w:rPr>
          <w:rFonts w:ascii="Times New Roman" w:hAnsi="Times New Roman"/>
          <w:sz w:val="24"/>
          <w:szCs w:val="24"/>
        </w:rPr>
        <w:t xml:space="preserve">Explain the </w:t>
      </w:r>
      <w:r w:rsidRPr="009168A9">
        <w:rPr>
          <w:rFonts w:ascii="Times New Roman" w:hAnsi="Times New Roman"/>
          <w:b/>
          <w:sz w:val="24"/>
          <w:szCs w:val="24"/>
        </w:rPr>
        <w:t>religious motives</w:t>
      </w:r>
      <w:r w:rsidRPr="009168A9">
        <w:rPr>
          <w:rFonts w:ascii="Times New Roman" w:hAnsi="Times New Roman"/>
          <w:sz w:val="24"/>
          <w:szCs w:val="24"/>
        </w:rPr>
        <w:t xml:space="preserve"> for European exploration</w:t>
      </w:r>
      <w:r w:rsidR="00AC2922">
        <w:rPr>
          <w:rFonts w:ascii="Times New Roman" w:hAnsi="Times New Roman"/>
          <w:sz w:val="24"/>
          <w:szCs w:val="24"/>
        </w:rPr>
        <w:t>s</w:t>
      </w:r>
      <w:r w:rsidRPr="009168A9">
        <w:rPr>
          <w:rFonts w:ascii="Times New Roman" w:hAnsi="Times New Roman"/>
          <w:sz w:val="24"/>
          <w:szCs w:val="24"/>
        </w:rPr>
        <w:t>.</w:t>
      </w:r>
    </w:p>
    <w:p w14:paraId="0829CB1A" w14:textId="77777777" w:rsidR="004F685A" w:rsidRDefault="004F685A" w:rsidP="004F685A">
      <w:pPr>
        <w:pStyle w:val="ListParagraph"/>
        <w:spacing w:after="0" w:line="360" w:lineRule="auto"/>
        <w:rPr>
          <w:rFonts w:ascii="Times New Roman" w:hAnsi="Times New Roman"/>
          <w:color w:val="7030A0"/>
          <w:sz w:val="24"/>
          <w:szCs w:val="24"/>
        </w:rPr>
      </w:pPr>
      <w:r w:rsidRPr="008716B0">
        <w:rPr>
          <w:rFonts w:ascii="Times New Roman" w:hAnsi="Times New Roman"/>
          <w:color w:val="7030A0"/>
          <w:sz w:val="24"/>
          <w:szCs w:val="24"/>
        </w:rPr>
        <w:t>To evangelize non-Christians</w:t>
      </w:r>
    </w:p>
    <w:p w14:paraId="628FB0C3" w14:textId="77777777" w:rsidR="001B3B36" w:rsidRPr="009168A9" w:rsidRDefault="001B3B36" w:rsidP="001B3B36">
      <w:pPr>
        <w:pStyle w:val="ListParagraph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169F999" w14:textId="1F19A80F" w:rsidR="00AA295B" w:rsidRDefault="00AA295B" w:rsidP="00AA295B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9168A9">
        <w:rPr>
          <w:rFonts w:ascii="Times New Roman" w:hAnsi="Times New Roman"/>
          <w:sz w:val="24"/>
          <w:szCs w:val="24"/>
        </w:rPr>
        <w:t xml:space="preserve">Explain the </w:t>
      </w:r>
      <w:r w:rsidRPr="009168A9">
        <w:rPr>
          <w:rFonts w:ascii="Times New Roman" w:hAnsi="Times New Roman"/>
          <w:b/>
          <w:sz w:val="24"/>
          <w:szCs w:val="24"/>
        </w:rPr>
        <w:t>economic motives</w:t>
      </w:r>
      <w:r w:rsidRPr="009168A9">
        <w:rPr>
          <w:rFonts w:ascii="Times New Roman" w:hAnsi="Times New Roman"/>
          <w:sz w:val="24"/>
          <w:szCs w:val="24"/>
        </w:rPr>
        <w:t xml:space="preserve"> for European exploration</w:t>
      </w:r>
      <w:r w:rsidR="00AC2922">
        <w:rPr>
          <w:rFonts w:ascii="Times New Roman" w:hAnsi="Times New Roman"/>
          <w:sz w:val="24"/>
          <w:szCs w:val="24"/>
        </w:rPr>
        <w:t>s</w:t>
      </w:r>
      <w:r w:rsidRPr="009168A9">
        <w:rPr>
          <w:rFonts w:ascii="Times New Roman" w:hAnsi="Times New Roman"/>
          <w:sz w:val="24"/>
          <w:szCs w:val="24"/>
        </w:rPr>
        <w:t>.</w:t>
      </w:r>
    </w:p>
    <w:p w14:paraId="1DB09ED8" w14:textId="77777777" w:rsidR="004F685A" w:rsidRPr="006D2674" w:rsidRDefault="004F685A" w:rsidP="004F685A">
      <w:pPr>
        <w:pStyle w:val="ListParagraph"/>
        <w:spacing w:after="0" w:line="360" w:lineRule="auto"/>
        <w:rPr>
          <w:rFonts w:ascii="Times New Roman" w:hAnsi="Times New Roman"/>
          <w:color w:val="7030A0"/>
          <w:sz w:val="24"/>
          <w:szCs w:val="24"/>
        </w:rPr>
      </w:pPr>
      <w:r w:rsidRPr="006D2674">
        <w:rPr>
          <w:rFonts w:ascii="Times New Roman" w:hAnsi="Times New Roman"/>
          <w:color w:val="7030A0"/>
          <w:sz w:val="24"/>
          <w:szCs w:val="24"/>
        </w:rPr>
        <w:t>Control of the spice trade, precious metals (Gold) and exotic products assured a state (country) wealth and power.</w:t>
      </w:r>
    </w:p>
    <w:p w14:paraId="1AD0DC36" w14:textId="77777777" w:rsidR="001B3B36" w:rsidRPr="007141DC" w:rsidRDefault="001B3B36" w:rsidP="007141DC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E03ACA9" w14:textId="77777777" w:rsidR="00426409" w:rsidRDefault="009168A9" w:rsidP="001B3B36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7141DC">
        <w:rPr>
          <w:rFonts w:ascii="Times New Roman" w:hAnsi="Times New Roman"/>
          <w:sz w:val="24"/>
          <w:szCs w:val="24"/>
        </w:rPr>
        <w:t>List 2</w:t>
      </w:r>
      <w:r w:rsidR="00AA295B" w:rsidRPr="007141DC">
        <w:rPr>
          <w:rFonts w:ascii="Times New Roman" w:hAnsi="Times New Roman"/>
          <w:sz w:val="24"/>
          <w:szCs w:val="24"/>
        </w:rPr>
        <w:t xml:space="preserve"> </w:t>
      </w:r>
      <w:r w:rsidR="00AA295B" w:rsidRPr="007141DC">
        <w:rPr>
          <w:rFonts w:ascii="Times New Roman" w:hAnsi="Times New Roman"/>
          <w:b/>
          <w:sz w:val="24"/>
          <w:szCs w:val="24"/>
        </w:rPr>
        <w:t>inventions</w:t>
      </w:r>
      <w:r w:rsidR="00AA295B" w:rsidRPr="007141DC">
        <w:rPr>
          <w:rFonts w:ascii="Times New Roman" w:hAnsi="Times New Roman"/>
          <w:sz w:val="24"/>
          <w:szCs w:val="24"/>
        </w:rPr>
        <w:t xml:space="preserve"> </w:t>
      </w:r>
      <w:r w:rsidRPr="007141DC">
        <w:rPr>
          <w:rFonts w:ascii="Times New Roman" w:hAnsi="Times New Roman"/>
          <w:sz w:val="24"/>
          <w:szCs w:val="24"/>
        </w:rPr>
        <w:t xml:space="preserve">that </w:t>
      </w:r>
      <w:r w:rsidR="00AA295B" w:rsidRPr="007141DC">
        <w:rPr>
          <w:rFonts w:ascii="Times New Roman" w:hAnsi="Times New Roman"/>
          <w:sz w:val="24"/>
          <w:szCs w:val="24"/>
        </w:rPr>
        <w:t>made it ea</w:t>
      </w:r>
      <w:r w:rsidRPr="007141DC">
        <w:rPr>
          <w:rFonts w:ascii="Times New Roman" w:hAnsi="Times New Roman"/>
          <w:sz w:val="24"/>
          <w:szCs w:val="24"/>
        </w:rPr>
        <w:t xml:space="preserve">sier to undertake large voyages. </w:t>
      </w:r>
    </w:p>
    <w:p w14:paraId="3C681E12" w14:textId="6991C5E3" w:rsidR="004F685A" w:rsidRDefault="004F685A" w:rsidP="004F685A">
      <w:pPr>
        <w:pStyle w:val="ListParagraph"/>
        <w:spacing w:after="0" w:line="360" w:lineRule="auto"/>
        <w:rPr>
          <w:rFonts w:ascii="Times New Roman" w:hAnsi="Times New Roman"/>
          <w:color w:val="7030A0"/>
          <w:sz w:val="24"/>
          <w:szCs w:val="24"/>
        </w:rPr>
      </w:pPr>
      <w:r w:rsidRPr="00403B76">
        <w:rPr>
          <w:rFonts w:ascii="Times New Roman" w:hAnsi="Times New Roman"/>
          <w:b/>
          <w:bCs/>
          <w:color w:val="7030A0"/>
          <w:sz w:val="24"/>
          <w:szCs w:val="24"/>
        </w:rPr>
        <w:t xml:space="preserve">The astrolabe: </w:t>
      </w:r>
      <w:r w:rsidRPr="00403B76">
        <w:rPr>
          <w:rFonts w:ascii="Times New Roman" w:hAnsi="Times New Roman"/>
          <w:color w:val="7030A0"/>
          <w:sz w:val="24"/>
          <w:szCs w:val="24"/>
        </w:rPr>
        <w:t>it was used to determine latitude</w:t>
      </w:r>
    </w:p>
    <w:p w14:paraId="01565F47" w14:textId="77777777" w:rsidR="004F685A" w:rsidRDefault="004F685A" w:rsidP="004F685A">
      <w:pPr>
        <w:pStyle w:val="ListParagraph"/>
        <w:spacing w:line="360" w:lineRule="auto"/>
        <w:rPr>
          <w:rFonts w:ascii="Times New Roman" w:hAnsi="Times New Roman"/>
          <w:color w:val="7030A0"/>
          <w:sz w:val="24"/>
          <w:szCs w:val="24"/>
        </w:rPr>
      </w:pPr>
      <w:r w:rsidRPr="00403B76">
        <w:rPr>
          <w:rFonts w:ascii="Times New Roman" w:hAnsi="Times New Roman"/>
          <w:b/>
          <w:bCs/>
          <w:color w:val="7030A0"/>
          <w:sz w:val="24"/>
          <w:szCs w:val="24"/>
        </w:rPr>
        <w:t xml:space="preserve">The compass: </w:t>
      </w:r>
      <w:r w:rsidRPr="00403B76">
        <w:rPr>
          <w:rFonts w:ascii="Times New Roman" w:hAnsi="Times New Roman"/>
          <w:color w:val="7030A0"/>
          <w:sz w:val="24"/>
          <w:szCs w:val="24"/>
        </w:rPr>
        <w:t>it made it easier to determine one’s position and direction</w:t>
      </w:r>
    </w:p>
    <w:p w14:paraId="0BD0D2D4" w14:textId="77777777" w:rsidR="007141DC" w:rsidRPr="007141DC" w:rsidRDefault="007141DC" w:rsidP="007141DC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D4C8F53" w14:textId="168B64DA" w:rsidR="009168A9" w:rsidRPr="008156D0" w:rsidRDefault="009168A9" w:rsidP="008156D0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9168A9">
        <w:rPr>
          <w:rFonts w:ascii="Times New Roman" w:hAnsi="Times New Roman"/>
          <w:sz w:val="24"/>
          <w:szCs w:val="24"/>
        </w:rPr>
        <w:t xml:space="preserve">Refer to the image of the </w:t>
      </w:r>
      <w:r w:rsidRPr="009168A9">
        <w:rPr>
          <w:rFonts w:ascii="Times New Roman" w:hAnsi="Times New Roman"/>
          <w:b/>
          <w:sz w:val="24"/>
          <w:szCs w:val="24"/>
        </w:rPr>
        <w:t>Triangular Trade</w:t>
      </w:r>
      <w:r w:rsidRPr="009168A9">
        <w:rPr>
          <w:rFonts w:ascii="Times New Roman" w:hAnsi="Times New Roman"/>
          <w:sz w:val="24"/>
          <w:szCs w:val="24"/>
        </w:rPr>
        <w:t xml:space="preserve"> in your notes.  </w:t>
      </w:r>
    </w:p>
    <w:p w14:paraId="79DE5A88" w14:textId="225A847C" w:rsidR="008156D0" w:rsidRDefault="008156D0" w:rsidP="008156D0">
      <w:pPr>
        <w:spacing w:line="36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id the Africans or other colonies benefit from this trading system?</w:t>
      </w:r>
    </w:p>
    <w:p w14:paraId="218B6B4D" w14:textId="765412E3" w:rsidR="004F685A" w:rsidRDefault="004F685A" w:rsidP="008156D0"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7030A0"/>
          <w:sz w:val="24"/>
        </w:rPr>
        <w:t xml:space="preserve">             </w:t>
      </w:r>
      <w:r w:rsidRPr="000A2CBC">
        <w:rPr>
          <w:rFonts w:ascii="Times New Roman" w:hAnsi="Times New Roman"/>
          <w:color w:val="7030A0"/>
          <w:sz w:val="24"/>
        </w:rPr>
        <w:t>No</w:t>
      </w:r>
    </w:p>
    <w:p w14:paraId="3C5FE415" w14:textId="3F89B903" w:rsidR="009168A9" w:rsidRDefault="008156D0" w:rsidP="008156D0"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</w:t>
      </w:r>
      <w:r w:rsidR="00AD3C7D">
        <w:rPr>
          <w:rFonts w:ascii="Times New Roman" w:hAnsi="Times New Roman"/>
          <w:sz w:val="24"/>
          <w:szCs w:val="24"/>
        </w:rPr>
        <w:t>6</w:t>
      </w:r>
      <w:r>
        <w:rPr>
          <w:rFonts w:ascii="Times New Roman" w:hAnsi="Times New Roman"/>
          <w:sz w:val="24"/>
          <w:szCs w:val="24"/>
        </w:rPr>
        <w:t xml:space="preserve">.   </w:t>
      </w:r>
      <w:r>
        <w:rPr>
          <w:rFonts w:ascii="Times New Roman" w:hAnsi="Times New Roman"/>
          <w:b/>
          <w:sz w:val="24"/>
          <w:szCs w:val="24"/>
        </w:rPr>
        <w:t>E</w:t>
      </w:r>
      <w:r w:rsidR="009168A9" w:rsidRPr="006943D0">
        <w:rPr>
          <w:rFonts w:ascii="Times New Roman" w:hAnsi="Times New Roman"/>
          <w:b/>
          <w:sz w:val="24"/>
          <w:szCs w:val="24"/>
        </w:rPr>
        <w:t xml:space="preserve">xplain </w:t>
      </w:r>
      <w:r>
        <w:rPr>
          <w:rFonts w:ascii="Times New Roman" w:hAnsi="Times New Roman"/>
          <w:sz w:val="24"/>
          <w:szCs w:val="24"/>
        </w:rPr>
        <w:t>the main</w:t>
      </w:r>
      <w:r w:rsidR="009168A9" w:rsidRPr="009168A9">
        <w:rPr>
          <w:rFonts w:ascii="Times New Roman" w:hAnsi="Times New Roman"/>
          <w:sz w:val="24"/>
          <w:szCs w:val="24"/>
        </w:rPr>
        <w:t xml:space="preserve"> reason why the </w:t>
      </w:r>
      <w:r w:rsidR="009168A9" w:rsidRPr="006943D0">
        <w:rPr>
          <w:rFonts w:ascii="Times New Roman" w:hAnsi="Times New Roman"/>
          <w:b/>
          <w:sz w:val="24"/>
          <w:szCs w:val="24"/>
        </w:rPr>
        <w:t>Native population decreased</w:t>
      </w:r>
      <w:r w:rsidR="009168A9" w:rsidRPr="009168A9">
        <w:rPr>
          <w:rFonts w:ascii="Times New Roman" w:hAnsi="Times New Roman"/>
          <w:sz w:val="24"/>
          <w:szCs w:val="24"/>
        </w:rPr>
        <w:t xml:space="preserve">.  </w:t>
      </w:r>
    </w:p>
    <w:p w14:paraId="734A05ED" w14:textId="305F3208" w:rsidR="001B3B36" w:rsidRPr="007261D2" w:rsidRDefault="005F6E18" w:rsidP="008156D0"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           </w:t>
      </w:r>
      <w:r w:rsidRPr="000A2CBC">
        <w:rPr>
          <w:rFonts w:ascii="Times New Roman" w:hAnsi="Times New Roman"/>
          <w:color w:val="7030A0"/>
          <w:sz w:val="24"/>
          <w:szCs w:val="24"/>
        </w:rPr>
        <w:t>Diseases</w:t>
      </w:r>
      <w:r w:rsidR="00B4663F">
        <w:rPr>
          <w:rFonts w:ascii="Times New Roman" w:hAnsi="Times New Roman"/>
          <w:color w:val="7030A0"/>
          <w:sz w:val="24"/>
          <w:szCs w:val="24"/>
        </w:rPr>
        <w:t>/</w:t>
      </w:r>
      <w:r w:rsidR="00B4663F" w:rsidRPr="00B4663F">
        <w:t xml:space="preserve"> </w:t>
      </w:r>
      <w:r w:rsidR="00B4663F" w:rsidRPr="00B4663F">
        <w:rPr>
          <w:rFonts w:ascii="Times New Roman" w:hAnsi="Times New Roman"/>
          <w:color w:val="7030A0"/>
          <w:sz w:val="24"/>
          <w:szCs w:val="24"/>
        </w:rPr>
        <w:t>Epidemics</w:t>
      </w:r>
    </w:p>
    <w:p w14:paraId="45BDD232" w14:textId="5BB1B1EF" w:rsidR="009168A9" w:rsidRDefault="00AD3C7D" w:rsidP="008156D0">
      <w:p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7</w:t>
      </w:r>
      <w:r w:rsidR="008156D0">
        <w:rPr>
          <w:rFonts w:ascii="Times New Roman" w:hAnsi="Times New Roman"/>
          <w:sz w:val="24"/>
          <w:szCs w:val="24"/>
        </w:rPr>
        <w:t xml:space="preserve">. </w:t>
      </w:r>
      <w:r w:rsidR="009168A9" w:rsidRPr="008156D0">
        <w:rPr>
          <w:rFonts w:ascii="Times New Roman" w:hAnsi="Times New Roman"/>
          <w:sz w:val="24"/>
          <w:szCs w:val="24"/>
        </w:rPr>
        <w:t xml:space="preserve">How did European colonization result in the Natives </w:t>
      </w:r>
      <w:r w:rsidR="009168A9" w:rsidRPr="008156D0">
        <w:rPr>
          <w:rFonts w:ascii="Times New Roman" w:hAnsi="Times New Roman"/>
          <w:b/>
          <w:sz w:val="24"/>
          <w:szCs w:val="24"/>
        </w:rPr>
        <w:t>losing their culture</w:t>
      </w:r>
      <w:r w:rsidR="009168A9" w:rsidRPr="008156D0">
        <w:rPr>
          <w:rFonts w:ascii="Times New Roman" w:hAnsi="Times New Roman"/>
          <w:sz w:val="24"/>
          <w:szCs w:val="24"/>
        </w:rPr>
        <w:t>?  (</w:t>
      </w:r>
      <w:r w:rsidR="008156D0">
        <w:rPr>
          <w:rFonts w:ascii="Times New Roman" w:hAnsi="Times New Roman"/>
          <w:sz w:val="24"/>
          <w:szCs w:val="24"/>
        </w:rPr>
        <w:t>2</w:t>
      </w:r>
      <w:r w:rsidR="009168A9" w:rsidRPr="008156D0">
        <w:rPr>
          <w:rFonts w:ascii="Times New Roman" w:hAnsi="Times New Roman"/>
          <w:sz w:val="24"/>
          <w:szCs w:val="24"/>
        </w:rPr>
        <w:t xml:space="preserve"> examples)</w:t>
      </w:r>
    </w:p>
    <w:p w14:paraId="71D43D1A" w14:textId="3762FD4C" w:rsidR="005F6E18" w:rsidRPr="00710A78" w:rsidRDefault="00710A78" w:rsidP="00710A78">
      <w:pPr>
        <w:spacing w:after="0" w:line="360" w:lineRule="auto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          </w:t>
      </w:r>
      <w:r w:rsidR="005F6E18" w:rsidRPr="00710A78">
        <w:rPr>
          <w:rFonts w:ascii="Times New Roman" w:hAnsi="Times New Roman"/>
          <w:color w:val="7030A0"/>
          <w:sz w:val="24"/>
          <w:szCs w:val="24"/>
        </w:rPr>
        <w:t>-They were converted to Christianity</w:t>
      </w:r>
    </w:p>
    <w:p w14:paraId="480D9ED6" w14:textId="2A77ED11" w:rsidR="00261095" w:rsidRPr="00710A78" w:rsidRDefault="00710A78" w:rsidP="00710A78">
      <w:pPr>
        <w:spacing w:after="0" w:line="360" w:lineRule="auto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          </w:t>
      </w:r>
      <w:r w:rsidR="005F6E18" w:rsidRPr="00710A78">
        <w:rPr>
          <w:rFonts w:ascii="Times New Roman" w:hAnsi="Times New Roman"/>
          <w:color w:val="7030A0"/>
          <w:sz w:val="24"/>
          <w:szCs w:val="24"/>
        </w:rPr>
        <w:t>-They lost their land</w:t>
      </w:r>
    </w:p>
    <w:p w14:paraId="6B8CBDC1" w14:textId="77777777" w:rsidR="005F6E18" w:rsidRPr="005F6E18" w:rsidRDefault="005F6E18" w:rsidP="005F6E18">
      <w:pPr>
        <w:pStyle w:val="ListParagraph"/>
        <w:spacing w:after="0" w:line="360" w:lineRule="auto"/>
        <w:rPr>
          <w:rFonts w:ascii="Times New Roman" w:hAnsi="Times New Roman"/>
          <w:color w:val="7030A0"/>
          <w:sz w:val="24"/>
          <w:szCs w:val="24"/>
        </w:rPr>
      </w:pPr>
    </w:p>
    <w:p w14:paraId="29B01BA7" w14:textId="75EFDC02" w:rsidR="00261095" w:rsidRDefault="00AD3C7D" w:rsidP="008156D0">
      <w:p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8</w:t>
      </w:r>
      <w:r w:rsidR="00261095">
        <w:rPr>
          <w:rFonts w:ascii="Times New Roman" w:hAnsi="Times New Roman"/>
          <w:sz w:val="24"/>
          <w:szCs w:val="24"/>
        </w:rPr>
        <w:t xml:space="preserve">. </w:t>
      </w:r>
      <w:r w:rsidR="00261095">
        <w:rPr>
          <w:rFonts w:ascii="Times New Roman" w:hAnsi="Times New Roman"/>
          <w:b/>
          <w:sz w:val="24"/>
          <w:szCs w:val="24"/>
        </w:rPr>
        <w:t>E</w:t>
      </w:r>
      <w:r w:rsidR="00261095" w:rsidRPr="006943D0">
        <w:rPr>
          <w:rFonts w:ascii="Times New Roman" w:hAnsi="Times New Roman"/>
          <w:b/>
          <w:sz w:val="24"/>
          <w:szCs w:val="24"/>
        </w:rPr>
        <w:t xml:space="preserve">xplain </w:t>
      </w:r>
      <w:r w:rsidR="00261095">
        <w:rPr>
          <w:rFonts w:ascii="Times New Roman" w:hAnsi="Times New Roman"/>
          <w:sz w:val="24"/>
          <w:szCs w:val="24"/>
        </w:rPr>
        <w:t>the main</w:t>
      </w:r>
      <w:r w:rsidR="00261095" w:rsidRPr="009168A9">
        <w:rPr>
          <w:rFonts w:ascii="Times New Roman" w:hAnsi="Times New Roman"/>
          <w:sz w:val="24"/>
          <w:szCs w:val="24"/>
        </w:rPr>
        <w:t xml:space="preserve"> reason why</w:t>
      </w:r>
      <w:r w:rsidR="00261095">
        <w:rPr>
          <w:rFonts w:ascii="Times New Roman" w:hAnsi="Times New Roman"/>
          <w:sz w:val="24"/>
          <w:szCs w:val="24"/>
        </w:rPr>
        <w:t xml:space="preserve"> many </w:t>
      </w:r>
      <w:r w:rsidR="00261095" w:rsidRPr="00261095">
        <w:rPr>
          <w:rFonts w:ascii="Times New Roman" w:hAnsi="Times New Roman"/>
          <w:sz w:val="24"/>
          <w:szCs w:val="24"/>
        </w:rPr>
        <w:t xml:space="preserve">African slaves </w:t>
      </w:r>
      <w:r w:rsidR="00261095">
        <w:rPr>
          <w:rFonts w:ascii="Times New Roman" w:hAnsi="Times New Roman"/>
          <w:sz w:val="24"/>
          <w:szCs w:val="24"/>
        </w:rPr>
        <w:t>were used for</w:t>
      </w:r>
      <w:r w:rsidR="00261095" w:rsidRPr="00261095">
        <w:rPr>
          <w:rFonts w:ascii="Times New Roman" w:hAnsi="Times New Roman"/>
          <w:sz w:val="24"/>
          <w:szCs w:val="24"/>
        </w:rPr>
        <w:t xml:space="preserve"> </w:t>
      </w:r>
      <w:r w:rsidR="00261095">
        <w:rPr>
          <w:rFonts w:ascii="Times New Roman" w:hAnsi="Times New Roman"/>
          <w:sz w:val="24"/>
          <w:szCs w:val="24"/>
        </w:rPr>
        <w:t xml:space="preserve">agricultural </w:t>
      </w:r>
      <w:r w:rsidR="00261095" w:rsidRPr="00261095">
        <w:rPr>
          <w:rFonts w:ascii="Times New Roman" w:hAnsi="Times New Roman"/>
          <w:sz w:val="24"/>
          <w:szCs w:val="24"/>
        </w:rPr>
        <w:t>labo</w:t>
      </w:r>
      <w:r w:rsidR="00261095">
        <w:rPr>
          <w:rFonts w:ascii="Times New Roman" w:hAnsi="Times New Roman"/>
          <w:sz w:val="24"/>
          <w:szCs w:val="24"/>
        </w:rPr>
        <w:t>u</w:t>
      </w:r>
      <w:r w:rsidR="00261095" w:rsidRPr="00261095">
        <w:rPr>
          <w:rFonts w:ascii="Times New Roman" w:hAnsi="Times New Roman"/>
          <w:sz w:val="24"/>
          <w:szCs w:val="24"/>
        </w:rPr>
        <w:t>r</w:t>
      </w:r>
      <w:r w:rsidR="00261095">
        <w:rPr>
          <w:rFonts w:ascii="Times New Roman" w:hAnsi="Times New Roman"/>
          <w:sz w:val="24"/>
          <w:szCs w:val="24"/>
        </w:rPr>
        <w:t>.</w:t>
      </w:r>
    </w:p>
    <w:p w14:paraId="2794A8ED" w14:textId="07596DF7" w:rsidR="00261095" w:rsidRPr="00E94945" w:rsidRDefault="00E94945" w:rsidP="008156D0">
      <w:pPr>
        <w:ind w:left="360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     </w:t>
      </w:r>
      <w:r w:rsidRPr="00E94945">
        <w:rPr>
          <w:rFonts w:ascii="Times New Roman" w:hAnsi="Times New Roman"/>
          <w:color w:val="7030A0"/>
          <w:sz w:val="24"/>
          <w:szCs w:val="24"/>
        </w:rPr>
        <w:t>Native population had decreased drastically</w:t>
      </w:r>
    </w:p>
    <w:p w14:paraId="543F4F13" w14:textId="77777777" w:rsidR="007E6374" w:rsidRDefault="007E6374" w:rsidP="008156D0">
      <w:pPr>
        <w:ind w:left="360"/>
        <w:rPr>
          <w:rFonts w:ascii="Times New Roman" w:hAnsi="Times New Roman"/>
          <w:sz w:val="24"/>
          <w:szCs w:val="24"/>
        </w:rPr>
      </w:pPr>
    </w:p>
    <w:p w14:paraId="54C3A032" w14:textId="3E90CE18" w:rsidR="00261095" w:rsidRDefault="00AD3C7D" w:rsidP="008156D0">
      <w:p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9</w:t>
      </w:r>
      <w:r w:rsidR="00261095">
        <w:rPr>
          <w:rFonts w:ascii="Times New Roman" w:hAnsi="Times New Roman"/>
          <w:sz w:val="24"/>
          <w:szCs w:val="24"/>
        </w:rPr>
        <w:t xml:space="preserve">. Explain the main objective of </w:t>
      </w:r>
      <w:r w:rsidR="00261095" w:rsidRPr="00261095">
        <w:rPr>
          <w:rFonts w:ascii="Times New Roman" w:hAnsi="Times New Roman"/>
          <w:sz w:val="24"/>
          <w:szCs w:val="24"/>
        </w:rPr>
        <w:t>early Portuguese explorers</w:t>
      </w:r>
      <w:r w:rsidR="00261095">
        <w:rPr>
          <w:rFonts w:ascii="Times New Roman" w:hAnsi="Times New Roman"/>
          <w:sz w:val="24"/>
          <w:szCs w:val="24"/>
        </w:rPr>
        <w:t>.</w:t>
      </w:r>
    </w:p>
    <w:p w14:paraId="680ED0C4" w14:textId="3C040AAE" w:rsidR="00261095" w:rsidRDefault="00B4663F" w:rsidP="008156D0">
      <w:pPr>
        <w:ind w:left="360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  F</w:t>
      </w:r>
      <w:r w:rsidR="00F36D02" w:rsidRPr="00F36D02">
        <w:rPr>
          <w:rFonts w:ascii="Times New Roman" w:hAnsi="Times New Roman"/>
          <w:color w:val="7030A0"/>
          <w:sz w:val="24"/>
          <w:szCs w:val="24"/>
        </w:rPr>
        <w:t>ind a water</w:t>
      </w:r>
      <w:r>
        <w:rPr>
          <w:rFonts w:ascii="Times New Roman" w:hAnsi="Times New Roman"/>
          <w:color w:val="7030A0"/>
          <w:sz w:val="24"/>
          <w:szCs w:val="24"/>
        </w:rPr>
        <w:t>/sea</w:t>
      </w:r>
      <w:r w:rsidR="00F36D02" w:rsidRPr="00F36D02">
        <w:rPr>
          <w:rFonts w:ascii="Times New Roman" w:hAnsi="Times New Roman"/>
          <w:color w:val="7030A0"/>
          <w:sz w:val="24"/>
          <w:szCs w:val="24"/>
        </w:rPr>
        <w:t xml:space="preserve"> route around Africa to India </w:t>
      </w:r>
    </w:p>
    <w:p w14:paraId="086D92DC" w14:textId="77777777" w:rsidR="00B4663F" w:rsidRPr="00F36D02" w:rsidRDefault="00B4663F" w:rsidP="008156D0">
      <w:pPr>
        <w:ind w:left="360"/>
        <w:rPr>
          <w:rFonts w:ascii="Times New Roman" w:hAnsi="Times New Roman"/>
          <w:color w:val="7030A0"/>
          <w:sz w:val="24"/>
          <w:szCs w:val="24"/>
        </w:rPr>
      </w:pPr>
    </w:p>
    <w:p w14:paraId="1448576D" w14:textId="11A4DAB7" w:rsidR="00261095" w:rsidRDefault="00AD3C7D" w:rsidP="008156D0">
      <w:p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0</w:t>
      </w:r>
      <w:r w:rsidR="00261095">
        <w:rPr>
          <w:rFonts w:ascii="Times New Roman" w:hAnsi="Times New Roman"/>
          <w:sz w:val="24"/>
          <w:szCs w:val="24"/>
        </w:rPr>
        <w:t xml:space="preserve">. </w:t>
      </w:r>
      <w:r w:rsidR="007141DC" w:rsidRPr="007141DC">
        <w:rPr>
          <w:rFonts w:ascii="Times New Roman" w:hAnsi="Times New Roman"/>
          <w:sz w:val="24"/>
          <w:szCs w:val="24"/>
        </w:rPr>
        <w:t>Whose voyage proved that the earth was really round?</w:t>
      </w:r>
    </w:p>
    <w:p w14:paraId="3B20EDE5" w14:textId="75DA9D9F" w:rsidR="007141DC" w:rsidRDefault="00B4663F" w:rsidP="008156D0">
      <w:pPr>
        <w:ind w:left="360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  </w:t>
      </w:r>
      <w:r w:rsidRPr="00B4663F">
        <w:rPr>
          <w:rFonts w:ascii="Times New Roman" w:hAnsi="Times New Roman"/>
          <w:color w:val="7030A0"/>
          <w:sz w:val="24"/>
          <w:szCs w:val="24"/>
        </w:rPr>
        <w:t>Ferdinand Magellan</w:t>
      </w:r>
    </w:p>
    <w:p w14:paraId="5EDDD28C" w14:textId="77777777" w:rsidR="00B4663F" w:rsidRPr="00B4663F" w:rsidRDefault="00B4663F" w:rsidP="008156D0">
      <w:pPr>
        <w:ind w:left="360"/>
        <w:rPr>
          <w:rFonts w:ascii="Times New Roman" w:hAnsi="Times New Roman"/>
          <w:color w:val="7030A0"/>
          <w:sz w:val="24"/>
          <w:szCs w:val="24"/>
        </w:rPr>
      </w:pPr>
    </w:p>
    <w:p w14:paraId="0AD5D38A" w14:textId="549BEEC6" w:rsidR="007141DC" w:rsidRPr="008156D0" w:rsidRDefault="00AD3C7D" w:rsidP="008156D0">
      <w:p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1</w:t>
      </w:r>
      <w:r w:rsidR="007141DC">
        <w:rPr>
          <w:rFonts w:ascii="Times New Roman" w:hAnsi="Times New Roman"/>
          <w:sz w:val="24"/>
          <w:szCs w:val="24"/>
        </w:rPr>
        <w:t xml:space="preserve">. </w:t>
      </w:r>
      <w:r w:rsidR="00A33EF9">
        <w:rPr>
          <w:rFonts w:ascii="Times New Roman" w:hAnsi="Times New Roman"/>
          <w:sz w:val="24"/>
          <w:szCs w:val="24"/>
        </w:rPr>
        <w:t xml:space="preserve">Explain </w:t>
      </w:r>
      <w:r w:rsidR="007141DC">
        <w:rPr>
          <w:rFonts w:ascii="Times New Roman" w:hAnsi="Times New Roman"/>
          <w:sz w:val="24"/>
          <w:szCs w:val="24"/>
        </w:rPr>
        <w:t xml:space="preserve">two </w:t>
      </w:r>
      <w:r w:rsidR="007141DC" w:rsidRPr="007141DC">
        <w:rPr>
          <w:rFonts w:ascii="Times New Roman" w:hAnsi="Times New Roman"/>
          <w:b/>
          <w:sz w:val="24"/>
          <w:szCs w:val="24"/>
        </w:rPr>
        <w:t>consequence</w:t>
      </w:r>
      <w:r w:rsidR="007141DC">
        <w:rPr>
          <w:rFonts w:ascii="Times New Roman" w:hAnsi="Times New Roman"/>
          <w:b/>
          <w:sz w:val="24"/>
          <w:szCs w:val="24"/>
        </w:rPr>
        <w:t>s</w:t>
      </w:r>
      <w:r w:rsidR="007141DC" w:rsidRPr="007141DC">
        <w:rPr>
          <w:rFonts w:ascii="Times New Roman" w:hAnsi="Times New Roman"/>
          <w:sz w:val="24"/>
          <w:szCs w:val="24"/>
        </w:rPr>
        <w:t xml:space="preserve"> of the </w:t>
      </w:r>
      <w:r w:rsidR="007141DC">
        <w:rPr>
          <w:rFonts w:ascii="Times New Roman" w:hAnsi="Times New Roman"/>
          <w:sz w:val="24"/>
          <w:szCs w:val="24"/>
        </w:rPr>
        <w:t xml:space="preserve">European </w:t>
      </w:r>
      <w:r w:rsidR="007141DC" w:rsidRPr="007141DC">
        <w:rPr>
          <w:rFonts w:ascii="Times New Roman" w:hAnsi="Times New Roman"/>
          <w:sz w:val="24"/>
          <w:szCs w:val="24"/>
        </w:rPr>
        <w:t>discovery of America</w:t>
      </w:r>
      <w:r w:rsidR="007141DC">
        <w:rPr>
          <w:rFonts w:ascii="Times New Roman" w:hAnsi="Times New Roman"/>
          <w:sz w:val="24"/>
          <w:szCs w:val="24"/>
        </w:rPr>
        <w:t>.</w:t>
      </w:r>
    </w:p>
    <w:p w14:paraId="1E359677" w14:textId="33C644A3" w:rsidR="00AA295B" w:rsidRDefault="00B4663F" w:rsidP="00B4663F">
      <w:pPr>
        <w:spacing w:after="0" w:line="360" w:lineRule="auto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        </w:t>
      </w:r>
      <w:r w:rsidRPr="00B4663F">
        <w:rPr>
          <w:rFonts w:ascii="Times New Roman" w:hAnsi="Times New Roman"/>
          <w:color w:val="7030A0"/>
          <w:sz w:val="24"/>
          <w:szCs w:val="24"/>
        </w:rPr>
        <w:t>The Europeans founded large colonies in the New World</w:t>
      </w:r>
    </w:p>
    <w:p w14:paraId="5843E912" w14:textId="62AF0E6E" w:rsidR="00B4663F" w:rsidRPr="00B4663F" w:rsidRDefault="00B4663F" w:rsidP="00B4663F">
      <w:pPr>
        <w:spacing w:after="0" w:line="360" w:lineRule="auto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        Large numbers of Africans died</w:t>
      </w:r>
    </w:p>
    <w:p w14:paraId="08DA25F4" w14:textId="77777777" w:rsidR="00A012EF" w:rsidRDefault="00A012EF" w:rsidP="009168A9">
      <w:pPr>
        <w:pStyle w:val="ListParagraph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3EEC97F" w14:textId="77777777" w:rsidR="00A012EF" w:rsidRDefault="00A012EF" w:rsidP="009168A9">
      <w:pPr>
        <w:pStyle w:val="ListParagraph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BB514A4" w14:textId="5FF89B04" w:rsidR="007E6374" w:rsidRDefault="007E6374" w:rsidP="00426409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</w:p>
    <w:p w14:paraId="5F5FE25C" w14:textId="7C7BD190" w:rsidR="007E6374" w:rsidRDefault="007E6374" w:rsidP="00426409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</w:p>
    <w:p w14:paraId="352381F7" w14:textId="2E3DB5ED" w:rsidR="007E6374" w:rsidRDefault="007E6374" w:rsidP="00426409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</w:p>
    <w:p w14:paraId="10790CBB" w14:textId="0EEA2E4A" w:rsidR="007E6374" w:rsidRDefault="007E6374" w:rsidP="00426409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</w:p>
    <w:p w14:paraId="48FE83E1" w14:textId="67163503" w:rsidR="007E6374" w:rsidRDefault="007E6374" w:rsidP="00426409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</w:p>
    <w:p w14:paraId="59FCB1F8" w14:textId="4E4456ED" w:rsidR="007E6374" w:rsidRDefault="007E6374" w:rsidP="00426409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</w:p>
    <w:p w14:paraId="2EC7A827" w14:textId="3C8AA2C8" w:rsidR="007E6374" w:rsidRDefault="007E6374" w:rsidP="00426409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</w:p>
    <w:p w14:paraId="2D93987E" w14:textId="124DD857" w:rsidR="007E6374" w:rsidRDefault="007E6374" w:rsidP="00426409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</w:p>
    <w:p w14:paraId="4F714EC8" w14:textId="48E82BF1" w:rsidR="007E6374" w:rsidRDefault="007E6374" w:rsidP="00426409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</w:p>
    <w:p w14:paraId="0DEA9BDD" w14:textId="7C6A228E" w:rsidR="007E6374" w:rsidRDefault="007E6374" w:rsidP="00426409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</w:p>
    <w:p w14:paraId="0EBCA769" w14:textId="766F2A81" w:rsidR="007E6374" w:rsidRDefault="007E6374" w:rsidP="00426409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</w:p>
    <w:p w14:paraId="21BE7C05" w14:textId="23A887B0" w:rsidR="007E6374" w:rsidRDefault="007E6374" w:rsidP="00426409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</w:p>
    <w:p w14:paraId="136A2370" w14:textId="69DE3183" w:rsidR="007E6374" w:rsidRDefault="007E6374" w:rsidP="00426409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</w:p>
    <w:p w14:paraId="7A2829EB" w14:textId="77777777" w:rsidR="00B4663F" w:rsidRDefault="00B4663F" w:rsidP="00426409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</w:p>
    <w:p w14:paraId="08256C58" w14:textId="70C96B59" w:rsidR="00A012EF" w:rsidRPr="00426409" w:rsidRDefault="00A012EF" w:rsidP="00426409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  <w:r w:rsidRPr="00426409">
        <w:rPr>
          <w:rFonts w:ascii="Times New Roman" w:hAnsi="Times New Roman"/>
          <w:b/>
          <w:sz w:val="32"/>
          <w:szCs w:val="24"/>
          <w:u w:val="single"/>
        </w:rPr>
        <w:lastRenderedPageBreak/>
        <w:t>Ch. 3: The French Revolution</w:t>
      </w:r>
    </w:p>
    <w:p w14:paraId="0E839461" w14:textId="77777777" w:rsidR="00A012EF" w:rsidRDefault="00A012EF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4BF7BB1" w14:textId="1667A999" w:rsidR="00A012EF" w:rsidRDefault="00A012EF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Pr="00A012EF">
        <w:rPr>
          <w:rFonts w:ascii="Times New Roman" w:hAnsi="Times New Roman"/>
          <w:sz w:val="24"/>
          <w:szCs w:val="24"/>
        </w:rPr>
        <w:t xml:space="preserve">Name </w:t>
      </w:r>
      <w:r w:rsidR="006737BC">
        <w:rPr>
          <w:rFonts w:ascii="Times New Roman" w:hAnsi="Times New Roman"/>
          <w:sz w:val="24"/>
          <w:szCs w:val="24"/>
        </w:rPr>
        <w:t xml:space="preserve">two </w:t>
      </w:r>
      <w:r w:rsidRPr="00A012EF">
        <w:rPr>
          <w:rFonts w:ascii="Times New Roman" w:hAnsi="Times New Roman"/>
          <w:sz w:val="24"/>
          <w:szCs w:val="24"/>
        </w:rPr>
        <w:t>Enlightenment philosophers who inspired revolutionary movements.</w:t>
      </w:r>
    </w:p>
    <w:p w14:paraId="0AFB3D7E" w14:textId="1642B374" w:rsidR="005F6E18" w:rsidRPr="004F4941" w:rsidRDefault="005F6E18" w:rsidP="005F6E18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  <w:lang w:val="fr-CA"/>
        </w:rPr>
      </w:pPr>
      <w:r w:rsidRPr="004F4941">
        <w:rPr>
          <w:rFonts w:ascii="Times New Roman" w:hAnsi="Times New Roman"/>
          <w:bCs/>
          <w:color w:val="7030A0"/>
          <w:sz w:val="24"/>
          <w:szCs w:val="24"/>
          <w:lang w:val="fr-CA"/>
        </w:rPr>
        <w:t>Jean-Jacques Rousseau – Voltaire – Montesquieu - John Locke</w:t>
      </w:r>
    </w:p>
    <w:p w14:paraId="007ECF99" w14:textId="77777777" w:rsidR="008E4730" w:rsidRPr="005F6E18" w:rsidRDefault="008E4730" w:rsidP="00A012EF">
      <w:pPr>
        <w:pStyle w:val="ListParagraph"/>
        <w:ind w:left="0"/>
        <w:rPr>
          <w:rFonts w:ascii="Times New Roman" w:hAnsi="Times New Roman"/>
          <w:sz w:val="24"/>
          <w:szCs w:val="24"/>
          <w:lang w:val="fr-CA"/>
        </w:rPr>
      </w:pPr>
    </w:p>
    <w:p w14:paraId="3B47A711" w14:textId="77777777" w:rsidR="00A012EF" w:rsidRPr="005F6E18" w:rsidRDefault="00A012EF" w:rsidP="00A012EF">
      <w:pPr>
        <w:pStyle w:val="ListParagraph"/>
        <w:ind w:left="0"/>
        <w:rPr>
          <w:rFonts w:ascii="Times New Roman" w:hAnsi="Times New Roman"/>
          <w:sz w:val="24"/>
          <w:szCs w:val="24"/>
          <w:lang w:val="fr-CA"/>
        </w:rPr>
      </w:pPr>
    </w:p>
    <w:p w14:paraId="11BD5C1A" w14:textId="7B2B4FC9" w:rsidR="00A012EF" w:rsidRDefault="006737BC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</w:t>
      </w:r>
      <w:r w:rsidR="00A012EF">
        <w:rPr>
          <w:rFonts w:ascii="Times New Roman" w:hAnsi="Times New Roman"/>
          <w:sz w:val="24"/>
          <w:szCs w:val="24"/>
        </w:rPr>
        <w:t xml:space="preserve">. </w:t>
      </w:r>
      <w:r w:rsidR="00A012EF" w:rsidRPr="00A012EF">
        <w:rPr>
          <w:rFonts w:ascii="Times New Roman" w:hAnsi="Times New Roman"/>
          <w:sz w:val="24"/>
          <w:szCs w:val="24"/>
        </w:rPr>
        <w:t xml:space="preserve">Indicate </w:t>
      </w:r>
      <w:r w:rsidR="00621D2F">
        <w:rPr>
          <w:rFonts w:ascii="Times New Roman" w:hAnsi="Times New Roman"/>
          <w:sz w:val="24"/>
          <w:szCs w:val="24"/>
        </w:rPr>
        <w:t xml:space="preserve">and describe </w:t>
      </w:r>
      <w:r w:rsidR="00A012EF" w:rsidRPr="00A012EF">
        <w:rPr>
          <w:rFonts w:ascii="Times New Roman" w:hAnsi="Times New Roman"/>
          <w:sz w:val="24"/>
          <w:szCs w:val="24"/>
        </w:rPr>
        <w:t>the three powers of the state defined in the Age of Enlightenmen</w:t>
      </w:r>
      <w:r w:rsidR="00A012EF">
        <w:rPr>
          <w:rFonts w:ascii="Times New Roman" w:hAnsi="Times New Roman"/>
          <w:sz w:val="24"/>
          <w:szCs w:val="24"/>
        </w:rPr>
        <w:t>t.</w:t>
      </w:r>
    </w:p>
    <w:p w14:paraId="093F00EB" w14:textId="77777777" w:rsidR="00621D2F" w:rsidRDefault="00621D2F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3C4F5E09" w14:textId="77777777" w:rsidR="005F6E18" w:rsidRDefault="00621D2F" w:rsidP="005F6E18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gislative:</w:t>
      </w:r>
      <w:r w:rsidR="005F6E18">
        <w:rPr>
          <w:rFonts w:ascii="Times New Roman" w:hAnsi="Times New Roman"/>
          <w:sz w:val="24"/>
          <w:szCs w:val="24"/>
        </w:rPr>
        <w:t xml:space="preserve"> </w:t>
      </w:r>
      <w:r w:rsidR="005F6E18" w:rsidRPr="00A36901">
        <w:rPr>
          <w:rFonts w:ascii="Times New Roman" w:hAnsi="Times New Roman"/>
          <w:color w:val="7030A0"/>
          <w:sz w:val="24"/>
          <w:szCs w:val="24"/>
        </w:rPr>
        <w:t>to make laws</w:t>
      </w:r>
    </w:p>
    <w:p w14:paraId="3C83D187" w14:textId="01D33A4B" w:rsidR="00621D2F" w:rsidRDefault="00621D2F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xecutive:</w:t>
      </w:r>
      <w:r w:rsidR="005F6E18">
        <w:rPr>
          <w:rFonts w:ascii="Times New Roman" w:hAnsi="Times New Roman"/>
          <w:sz w:val="24"/>
          <w:szCs w:val="24"/>
        </w:rPr>
        <w:t xml:space="preserve"> </w:t>
      </w:r>
      <w:r w:rsidR="005F6E18" w:rsidRPr="00A36901">
        <w:rPr>
          <w:rFonts w:ascii="Times New Roman" w:hAnsi="Times New Roman"/>
          <w:color w:val="7030A0"/>
          <w:sz w:val="24"/>
          <w:szCs w:val="24"/>
        </w:rPr>
        <w:t>to enforce the laws</w:t>
      </w:r>
    </w:p>
    <w:p w14:paraId="45C53EE1" w14:textId="3AC24FED" w:rsidR="00A012EF" w:rsidRPr="006737BC" w:rsidRDefault="00621D2F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udicial:</w:t>
      </w:r>
      <w:r w:rsidR="005F6E18">
        <w:rPr>
          <w:rFonts w:ascii="Times New Roman" w:hAnsi="Times New Roman"/>
          <w:sz w:val="24"/>
          <w:szCs w:val="24"/>
        </w:rPr>
        <w:t xml:space="preserve"> </w:t>
      </w:r>
      <w:r w:rsidR="005F6E18" w:rsidRPr="00A36901">
        <w:rPr>
          <w:rFonts w:ascii="Times New Roman" w:hAnsi="Times New Roman"/>
          <w:color w:val="7030A0"/>
          <w:sz w:val="24"/>
          <w:szCs w:val="24"/>
        </w:rPr>
        <w:t>to judge the outlaws</w:t>
      </w:r>
    </w:p>
    <w:p w14:paraId="5525FCB3" w14:textId="77777777" w:rsidR="008E4730" w:rsidRDefault="008E4730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3CD4AA73" w14:textId="77777777" w:rsidR="00A012EF" w:rsidRPr="00A012EF" w:rsidRDefault="00A012EF" w:rsidP="00A012EF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</w:p>
    <w:p w14:paraId="3B0A2058" w14:textId="280BBC78" w:rsidR="00A012EF" w:rsidRDefault="006737BC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</w:t>
      </w:r>
      <w:r w:rsidR="00A012EF">
        <w:rPr>
          <w:rFonts w:ascii="Times New Roman" w:hAnsi="Times New Roman"/>
          <w:sz w:val="24"/>
          <w:szCs w:val="24"/>
        </w:rPr>
        <w:t xml:space="preserve">. </w:t>
      </w:r>
      <w:r w:rsidR="00AD3641">
        <w:rPr>
          <w:rFonts w:ascii="Times New Roman" w:hAnsi="Times New Roman"/>
          <w:sz w:val="24"/>
          <w:szCs w:val="24"/>
        </w:rPr>
        <w:t>Indicate a major cause of the French R</w:t>
      </w:r>
      <w:r w:rsidR="00AD3641" w:rsidRPr="00A012EF">
        <w:rPr>
          <w:rFonts w:ascii="Times New Roman" w:hAnsi="Times New Roman"/>
          <w:sz w:val="24"/>
          <w:szCs w:val="24"/>
        </w:rPr>
        <w:t>evolution</w:t>
      </w:r>
      <w:r w:rsidR="00AD3641">
        <w:rPr>
          <w:rFonts w:ascii="Times New Roman" w:hAnsi="Times New Roman"/>
          <w:sz w:val="24"/>
          <w:szCs w:val="24"/>
        </w:rPr>
        <w:t>.</w:t>
      </w:r>
    </w:p>
    <w:p w14:paraId="7D6402E5" w14:textId="00D002DB" w:rsidR="006737BC" w:rsidRDefault="006737BC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470A422E" w14:textId="18A7BBCD" w:rsidR="006737BC" w:rsidRPr="00841B83" w:rsidRDefault="001470F7" w:rsidP="00A012EF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 w:rsidRPr="00841B83">
        <w:rPr>
          <w:rFonts w:ascii="Times New Roman" w:hAnsi="Times New Roman"/>
          <w:color w:val="7030A0"/>
          <w:sz w:val="24"/>
          <w:szCs w:val="24"/>
        </w:rPr>
        <w:t>Financial crisis</w:t>
      </w:r>
      <w:r w:rsidR="00841B83" w:rsidRPr="00841B83">
        <w:rPr>
          <w:rFonts w:ascii="Times New Roman" w:hAnsi="Times New Roman"/>
          <w:color w:val="7030A0"/>
          <w:sz w:val="24"/>
          <w:szCs w:val="24"/>
        </w:rPr>
        <w:t xml:space="preserve"> - </w:t>
      </w:r>
      <w:r w:rsidR="00841B83" w:rsidRPr="00841B83">
        <w:rPr>
          <w:rFonts w:ascii="Times New Roman" w:hAnsi="Times New Roman"/>
          <w:color w:val="7030A0"/>
          <w:sz w:val="24"/>
          <w:szCs w:val="24"/>
        </w:rPr>
        <w:t>The king had accumulated large debts</w:t>
      </w:r>
    </w:p>
    <w:p w14:paraId="77A21013" w14:textId="77777777" w:rsidR="00841B83" w:rsidRDefault="00841B83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7B2702E3" w14:textId="5C8AC90E" w:rsidR="006737BC" w:rsidRDefault="006737BC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</w:t>
      </w:r>
      <w:r w:rsidR="007A103D" w:rsidRPr="00A012EF">
        <w:rPr>
          <w:rFonts w:ascii="Times New Roman" w:hAnsi="Times New Roman"/>
          <w:sz w:val="24"/>
          <w:szCs w:val="24"/>
        </w:rPr>
        <w:t xml:space="preserve">Indicate </w:t>
      </w:r>
      <w:r w:rsidR="007A103D">
        <w:rPr>
          <w:rFonts w:ascii="Times New Roman" w:hAnsi="Times New Roman"/>
          <w:sz w:val="24"/>
          <w:szCs w:val="24"/>
        </w:rPr>
        <w:t xml:space="preserve">few </w:t>
      </w:r>
      <w:r w:rsidR="007A103D" w:rsidRPr="009579CE">
        <w:rPr>
          <w:rFonts w:ascii="Times New Roman" w:hAnsi="Times New Roman"/>
          <w:b/>
          <w:sz w:val="24"/>
          <w:szCs w:val="24"/>
        </w:rPr>
        <w:t>consequences</w:t>
      </w:r>
      <w:r w:rsidR="007A103D" w:rsidRPr="00A012EF">
        <w:rPr>
          <w:rFonts w:ascii="Times New Roman" w:hAnsi="Times New Roman"/>
          <w:sz w:val="24"/>
          <w:szCs w:val="24"/>
        </w:rPr>
        <w:t xml:space="preserve"> of the </w:t>
      </w:r>
      <w:r w:rsidR="007A103D">
        <w:rPr>
          <w:rFonts w:ascii="Times New Roman" w:hAnsi="Times New Roman"/>
          <w:sz w:val="24"/>
          <w:szCs w:val="24"/>
        </w:rPr>
        <w:t>French R</w:t>
      </w:r>
      <w:r w:rsidR="007A103D" w:rsidRPr="00A012EF">
        <w:rPr>
          <w:rFonts w:ascii="Times New Roman" w:hAnsi="Times New Roman"/>
          <w:sz w:val="24"/>
          <w:szCs w:val="24"/>
        </w:rPr>
        <w:t>evolution</w:t>
      </w:r>
      <w:r w:rsidR="007A103D">
        <w:rPr>
          <w:rFonts w:ascii="Times New Roman" w:hAnsi="Times New Roman"/>
          <w:sz w:val="24"/>
          <w:szCs w:val="24"/>
        </w:rPr>
        <w:t>.</w:t>
      </w:r>
    </w:p>
    <w:p w14:paraId="06421DB9" w14:textId="77777777" w:rsidR="008E4730" w:rsidRDefault="008E4730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09B5E3B4" w14:textId="77777777" w:rsidR="005F6E18" w:rsidRPr="008A4DDB" w:rsidRDefault="005F6E18" w:rsidP="005F6E18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 w:rsidRPr="008A4DDB">
        <w:rPr>
          <w:rFonts w:ascii="Times New Roman" w:hAnsi="Times New Roman"/>
          <w:color w:val="7030A0"/>
          <w:sz w:val="24"/>
          <w:szCs w:val="24"/>
        </w:rPr>
        <w:t>a) The right to vote                                            b) Separation of powers</w:t>
      </w:r>
    </w:p>
    <w:p w14:paraId="21ED13AF" w14:textId="77777777" w:rsidR="005F6E18" w:rsidRPr="008A4DDB" w:rsidRDefault="005F6E18" w:rsidP="005F6E18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 w:rsidRPr="008A4DDB">
        <w:rPr>
          <w:rFonts w:ascii="Times New Roman" w:hAnsi="Times New Roman"/>
          <w:color w:val="7030A0"/>
          <w:sz w:val="24"/>
          <w:szCs w:val="24"/>
        </w:rPr>
        <w:t>c) Abolition of the monarchy                            d) Abolition of the three estates</w:t>
      </w:r>
    </w:p>
    <w:p w14:paraId="47C7DBD5" w14:textId="77777777" w:rsidR="00AD3641" w:rsidRDefault="00AD3641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B8F21EE" w14:textId="4FCCFBC1" w:rsidR="00C869BB" w:rsidRDefault="00C869BB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Name the three estates and explain how it was unfair. </w:t>
      </w:r>
    </w:p>
    <w:p w14:paraId="72E4F578" w14:textId="77777777" w:rsidR="00C869BB" w:rsidRDefault="00C869BB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14601D62" w14:textId="6BFBF91E" w:rsidR="00C869BB" w:rsidRDefault="003A77A3" w:rsidP="00A012EF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</w:t>
      </w:r>
      <w:r w:rsidRPr="003A77A3">
        <w:rPr>
          <w:rFonts w:ascii="Times New Roman" w:hAnsi="Times New Roman"/>
          <w:color w:val="7030A0"/>
          <w:sz w:val="24"/>
          <w:szCs w:val="24"/>
        </w:rPr>
        <w:t xml:space="preserve"> -Clergy                              -Nobility                     </w:t>
      </w:r>
      <w:r>
        <w:rPr>
          <w:rFonts w:ascii="Times New Roman" w:hAnsi="Times New Roman"/>
          <w:color w:val="7030A0"/>
          <w:sz w:val="24"/>
          <w:szCs w:val="24"/>
        </w:rPr>
        <w:t xml:space="preserve"> </w:t>
      </w:r>
      <w:r w:rsidRPr="003A77A3">
        <w:rPr>
          <w:rFonts w:ascii="Times New Roman" w:hAnsi="Times New Roman"/>
          <w:color w:val="7030A0"/>
          <w:sz w:val="24"/>
          <w:szCs w:val="24"/>
        </w:rPr>
        <w:t xml:space="preserve">    -Third Estate</w:t>
      </w:r>
    </w:p>
    <w:p w14:paraId="3C90DCF3" w14:textId="54D8FEC3" w:rsidR="00EE405D" w:rsidRDefault="00EE405D" w:rsidP="00A012EF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    </w:t>
      </w:r>
    </w:p>
    <w:p w14:paraId="23B250D0" w14:textId="109BEA41" w:rsidR="00EE405D" w:rsidRDefault="00EE405D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     Only the Third Estate paid taxes</w:t>
      </w:r>
    </w:p>
    <w:p w14:paraId="5E210D03" w14:textId="77777777" w:rsidR="00B478FF" w:rsidRDefault="00B478FF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7D2876BF" w14:textId="6AEF627B" w:rsidR="00A012EF" w:rsidRDefault="00C869BB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</w:t>
      </w:r>
      <w:r w:rsidR="00AD3641" w:rsidRPr="00AD3641">
        <w:rPr>
          <w:rFonts w:ascii="Times New Roman" w:hAnsi="Times New Roman"/>
          <w:sz w:val="24"/>
          <w:szCs w:val="24"/>
        </w:rPr>
        <w:t>.</w:t>
      </w:r>
      <w:r w:rsidR="00AD3641">
        <w:rPr>
          <w:rFonts w:ascii="Times New Roman" w:hAnsi="Times New Roman"/>
          <w:b/>
          <w:sz w:val="24"/>
          <w:szCs w:val="24"/>
        </w:rPr>
        <w:t xml:space="preserve"> </w:t>
      </w:r>
      <w:r w:rsidR="00AD3641" w:rsidRPr="00AD3641">
        <w:rPr>
          <w:rFonts w:ascii="Times New Roman" w:hAnsi="Times New Roman"/>
          <w:sz w:val="24"/>
          <w:szCs w:val="24"/>
        </w:rPr>
        <w:t>Which estate received special privileges and allowances from the King?</w:t>
      </w:r>
      <w:r>
        <w:rPr>
          <w:rFonts w:ascii="Times New Roman" w:hAnsi="Times New Roman"/>
          <w:sz w:val="24"/>
          <w:szCs w:val="24"/>
        </w:rPr>
        <w:t xml:space="preserve"> (Name only one out of the three)</w:t>
      </w:r>
    </w:p>
    <w:p w14:paraId="67C652EF" w14:textId="63526510" w:rsidR="00AD3641" w:rsidRDefault="00EE405D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   </w:t>
      </w:r>
      <w:r w:rsidRPr="003A77A3">
        <w:rPr>
          <w:rFonts w:ascii="Times New Roman" w:hAnsi="Times New Roman"/>
          <w:color w:val="7030A0"/>
          <w:sz w:val="24"/>
          <w:szCs w:val="24"/>
        </w:rPr>
        <w:t xml:space="preserve">Nobility  </w:t>
      </w:r>
    </w:p>
    <w:p w14:paraId="4BC2E7BA" w14:textId="0F40A4CA" w:rsidR="00AD3641" w:rsidRDefault="00AD3641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18BABF3" w14:textId="5A8EA1EF" w:rsidR="00EE405D" w:rsidRDefault="00C869BB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7. </w:t>
      </w:r>
      <w:r w:rsidR="009133E6" w:rsidRPr="009133E6">
        <w:rPr>
          <w:rFonts w:ascii="Times New Roman" w:hAnsi="Times New Roman"/>
          <w:sz w:val="24"/>
          <w:szCs w:val="24"/>
        </w:rPr>
        <w:t>In a parliamentary monarchy, which power does the King have?</w:t>
      </w:r>
    </w:p>
    <w:p w14:paraId="6A0A65B7" w14:textId="77358079" w:rsidR="009133E6" w:rsidRDefault="00EE405D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</w:t>
      </w:r>
      <w:r w:rsidRPr="00EE405D">
        <w:rPr>
          <w:rFonts w:ascii="Times New Roman" w:hAnsi="Times New Roman"/>
          <w:color w:val="7030A0"/>
          <w:sz w:val="24"/>
          <w:szCs w:val="24"/>
        </w:rPr>
        <w:t>Executive, the power to enforce laws</w:t>
      </w:r>
    </w:p>
    <w:p w14:paraId="41622DAD" w14:textId="6E7F2E4C" w:rsidR="009133E6" w:rsidRDefault="009133E6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201FFB65" w14:textId="1E31DF51" w:rsidR="009133E6" w:rsidRDefault="009133E6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8. Explain </w:t>
      </w:r>
      <w:r w:rsidRPr="009133E6">
        <w:rPr>
          <w:rFonts w:ascii="Times New Roman" w:hAnsi="Times New Roman"/>
          <w:sz w:val="24"/>
          <w:szCs w:val="24"/>
        </w:rPr>
        <w:t>Habeas Corpus</w:t>
      </w:r>
      <w:r>
        <w:rPr>
          <w:rFonts w:ascii="Times New Roman" w:hAnsi="Times New Roman"/>
          <w:sz w:val="24"/>
          <w:szCs w:val="24"/>
        </w:rPr>
        <w:t>.</w:t>
      </w:r>
    </w:p>
    <w:p w14:paraId="4F33923A" w14:textId="21E7036C" w:rsidR="009133E6" w:rsidRDefault="00EE405D" w:rsidP="00A012EF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   </w:t>
      </w:r>
      <w:r w:rsidRPr="00EE405D">
        <w:rPr>
          <w:rFonts w:ascii="Times New Roman" w:hAnsi="Times New Roman"/>
          <w:color w:val="7030A0"/>
          <w:sz w:val="24"/>
          <w:szCs w:val="24"/>
        </w:rPr>
        <w:t>The law granting individuals the right to justice</w:t>
      </w:r>
      <w:r>
        <w:rPr>
          <w:rFonts w:ascii="Times New Roman" w:hAnsi="Times New Roman"/>
          <w:color w:val="7030A0"/>
          <w:sz w:val="24"/>
          <w:szCs w:val="24"/>
        </w:rPr>
        <w:t>. One cannot be arrested without proof.</w:t>
      </w:r>
    </w:p>
    <w:p w14:paraId="7E245EDE" w14:textId="77777777" w:rsidR="00EE405D" w:rsidRPr="00EE405D" w:rsidRDefault="00EE405D" w:rsidP="00A012EF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</w:p>
    <w:p w14:paraId="7BB2B773" w14:textId="31E32B30" w:rsidR="00EE405D" w:rsidRDefault="00EE405D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72FCAD92" w14:textId="77777777" w:rsidR="008027B0" w:rsidRDefault="008027B0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56560E57" w14:textId="26E96E87" w:rsidR="009133E6" w:rsidRDefault="009133E6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9. Explain the importance of t</w:t>
      </w:r>
      <w:r w:rsidRPr="009133E6">
        <w:rPr>
          <w:rFonts w:ascii="Times New Roman" w:hAnsi="Times New Roman"/>
          <w:sz w:val="24"/>
          <w:szCs w:val="24"/>
        </w:rPr>
        <w:t>he constitution</w:t>
      </w:r>
      <w:r w:rsidR="00F4329A">
        <w:rPr>
          <w:rFonts w:ascii="Times New Roman" w:hAnsi="Times New Roman"/>
          <w:sz w:val="24"/>
          <w:szCs w:val="24"/>
        </w:rPr>
        <w:t xml:space="preserve"> </w:t>
      </w:r>
      <w:r w:rsidR="00835F74">
        <w:rPr>
          <w:rFonts w:ascii="Times New Roman" w:hAnsi="Times New Roman"/>
          <w:sz w:val="24"/>
          <w:szCs w:val="24"/>
        </w:rPr>
        <w:t xml:space="preserve">that was </w:t>
      </w:r>
      <w:r w:rsidR="00F4329A">
        <w:rPr>
          <w:rFonts w:ascii="Times New Roman" w:hAnsi="Times New Roman"/>
          <w:sz w:val="24"/>
          <w:szCs w:val="24"/>
        </w:rPr>
        <w:t xml:space="preserve">signed at the </w:t>
      </w:r>
      <w:r w:rsidR="00835F74">
        <w:rPr>
          <w:rFonts w:ascii="Times New Roman" w:hAnsi="Times New Roman"/>
          <w:sz w:val="24"/>
          <w:szCs w:val="24"/>
        </w:rPr>
        <w:t>E</w:t>
      </w:r>
      <w:r w:rsidR="00F4329A">
        <w:rPr>
          <w:rFonts w:ascii="Times New Roman" w:hAnsi="Times New Roman"/>
          <w:sz w:val="24"/>
          <w:szCs w:val="24"/>
        </w:rPr>
        <w:t xml:space="preserve">states </w:t>
      </w:r>
      <w:r w:rsidR="00835F74">
        <w:rPr>
          <w:rFonts w:ascii="Times New Roman" w:hAnsi="Times New Roman"/>
          <w:sz w:val="24"/>
          <w:szCs w:val="24"/>
        </w:rPr>
        <w:t>G</w:t>
      </w:r>
      <w:r w:rsidR="00F4329A">
        <w:rPr>
          <w:rFonts w:ascii="Times New Roman" w:hAnsi="Times New Roman"/>
          <w:sz w:val="24"/>
          <w:szCs w:val="24"/>
        </w:rPr>
        <w:t xml:space="preserve">eneral assembly. </w:t>
      </w:r>
    </w:p>
    <w:p w14:paraId="2C1A25B8" w14:textId="0225C3B0" w:rsidR="009133E6" w:rsidRDefault="009133E6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53E34AFD" w14:textId="629BB1C6" w:rsidR="00835F74" w:rsidRDefault="00835F74" w:rsidP="00A012EF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</w:t>
      </w:r>
      <w:r w:rsidR="008027B0">
        <w:rPr>
          <w:rFonts w:ascii="Times New Roman" w:hAnsi="Times New Roman"/>
          <w:color w:val="7030A0"/>
          <w:sz w:val="24"/>
          <w:szCs w:val="24"/>
        </w:rPr>
        <w:t xml:space="preserve"> </w:t>
      </w:r>
      <w:r>
        <w:rPr>
          <w:rFonts w:ascii="Times New Roman" w:hAnsi="Times New Roman"/>
          <w:color w:val="7030A0"/>
          <w:sz w:val="24"/>
          <w:szCs w:val="24"/>
        </w:rPr>
        <w:t xml:space="preserve">   It </w:t>
      </w:r>
      <w:r w:rsidRPr="00835F74">
        <w:rPr>
          <w:rFonts w:ascii="Times New Roman" w:hAnsi="Times New Roman"/>
          <w:color w:val="7030A0"/>
          <w:sz w:val="24"/>
          <w:szCs w:val="24"/>
        </w:rPr>
        <w:t>separated the decision-making powers</w:t>
      </w:r>
    </w:p>
    <w:p w14:paraId="7DD0E11E" w14:textId="09FFDCF6" w:rsidR="009133E6" w:rsidRPr="00835F74" w:rsidRDefault="00835F74" w:rsidP="00A012EF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 </w:t>
      </w:r>
      <w:r w:rsidR="008027B0">
        <w:rPr>
          <w:rFonts w:ascii="Times New Roman" w:hAnsi="Times New Roman"/>
          <w:color w:val="7030A0"/>
          <w:sz w:val="24"/>
          <w:szCs w:val="24"/>
        </w:rPr>
        <w:t xml:space="preserve"> </w:t>
      </w:r>
      <w:r>
        <w:rPr>
          <w:rFonts w:ascii="Times New Roman" w:hAnsi="Times New Roman"/>
          <w:color w:val="7030A0"/>
          <w:sz w:val="24"/>
          <w:szCs w:val="24"/>
        </w:rPr>
        <w:t xml:space="preserve">  It</w:t>
      </w:r>
      <w:r w:rsidRPr="00835F74">
        <w:rPr>
          <w:rFonts w:ascii="Times New Roman" w:hAnsi="Times New Roman"/>
          <w:color w:val="7030A0"/>
          <w:sz w:val="24"/>
          <w:szCs w:val="24"/>
        </w:rPr>
        <w:t xml:space="preserve"> also limited the powers of the King</w:t>
      </w:r>
    </w:p>
    <w:p w14:paraId="3075E75D" w14:textId="77777777" w:rsidR="00F4329A" w:rsidRDefault="00F4329A" w:rsidP="00A012EF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0271F7D6" w14:textId="3FDDDA00" w:rsidR="00F4329A" w:rsidRDefault="009133E6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0. </w:t>
      </w:r>
      <w:r w:rsidR="00C20DAB" w:rsidRPr="00C20DAB">
        <w:rPr>
          <w:rFonts w:ascii="Times New Roman" w:hAnsi="Times New Roman"/>
          <w:sz w:val="24"/>
          <w:szCs w:val="24"/>
        </w:rPr>
        <w:t>Enlightenment philosophers had many ways of sharing their ideas.</w:t>
      </w:r>
      <w:r w:rsidR="00C20DAB">
        <w:rPr>
          <w:rFonts w:ascii="Times New Roman" w:hAnsi="Times New Roman"/>
          <w:sz w:val="24"/>
          <w:szCs w:val="24"/>
        </w:rPr>
        <w:t xml:space="preserve"> Name few.</w:t>
      </w:r>
    </w:p>
    <w:p w14:paraId="51FE0C7B" w14:textId="77777777" w:rsidR="00835F74" w:rsidRPr="00835F74" w:rsidRDefault="00835F74" w:rsidP="007E6374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 w:rsidRPr="00835F74">
        <w:rPr>
          <w:rFonts w:ascii="Times New Roman" w:hAnsi="Times New Roman"/>
          <w:color w:val="7030A0"/>
          <w:sz w:val="24"/>
          <w:szCs w:val="24"/>
        </w:rPr>
        <w:t xml:space="preserve">      </w:t>
      </w:r>
      <w:r w:rsidRPr="00835F74">
        <w:rPr>
          <w:rFonts w:ascii="Times New Roman" w:hAnsi="Times New Roman"/>
          <w:color w:val="7030A0"/>
          <w:sz w:val="24"/>
          <w:szCs w:val="24"/>
        </w:rPr>
        <w:t>Printing posters</w:t>
      </w:r>
      <w:r w:rsidRPr="00835F74">
        <w:rPr>
          <w:rFonts w:ascii="Times New Roman" w:hAnsi="Times New Roman"/>
          <w:color w:val="7030A0"/>
          <w:sz w:val="24"/>
          <w:szCs w:val="24"/>
        </w:rPr>
        <w:t xml:space="preserve">                                </w:t>
      </w:r>
    </w:p>
    <w:p w14:paraId="1624F8D9" w14:textId="053A1468" w:rsidR="00835F74" w:rsidRPr="00835F74" w:rsidRDefault="00835F74" w:rsidP="007E6374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 w:rsidRPr="00835F74">
        <w:rPr>
          <w:rFonts w:ascii="Times New Roman" w:hAnsi="Times New Roman"/>
          <w:color w:val="7030A0"/>
          <w:sz w:val="24"/>
          <w:szCs w:val="24"/>
        </w:rPr>
        <w:t xml:space="preserve">      </w:t>
      </w:r>
      <w:r w:rsidRPr="00835F74">
        <w:rPr>
          <w:rFonts w:ascii="Times New Roman" w:hAnsi="Times New Roman"/>
          <w:color w:val="7030A0"/>
          <w:sz w:val="24"/>
          <w:szCs w:val="24"/>
        </w:rPr>
        <w:t>Writing books</w:t>
      </w:r>
      <w:r w:rsidR="008027B0">
        <w:rPr>
          <w:rFonts w:ascii="Times New Roman" w:hAnsi="Times New Roman"/>
          <w:color w:val="7030A0"/>
          <w:sz w:val="24"/>
          <w:szCs w:val="24"/>
        </w:rPr>
        <w:t>/newspapers</w:t>
      </w:r>
      <w:r w:rsidRPr="00835F74">
        <w:rPr>
          <w:rFonts w:ascii="Times New Roman" w:hAnsi="Times New Roman"/>
          <w:color w:val="7030A0"/>
          <w:sz w:val="24"/>
          <w:szCs w:val="24"/>
        </w:rPr>
        <w:t xml:space="preserve">                         </w:t>
      </w:r>
    </w:p>
    <w:p w14:paraId="7A01D845" w14:textId="57F44722" w:rsidR="00F4329A" w:rsidRPr="00835F74" w:rsidRDefault="00835F74" w:rsidP="007E6374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 w:rsidRPr="00835F74">
        <w:rPr>
          <w:rFonts w:ascii="Times New Roman" w:hAnsi="Times New Roman"/>
          <w:color w:val="7030A0"/>
          <w:sz w:val="24"/>
          <w:szCs w:val="24"/>
        </w:rPr>
        <w:t xml:space="preserve">   </w:t>
      </w:r>
      <w:r>
        <w:rPr>
          <w:rFonts w:ascii="Times New Roman" w:hAnsi="Times New Roman"/>
          <w:color w:val="7030A0"/>
          <w:sz w:val="24"/>
          <w:szCs w:val="24"/>
        </w:rPr>
        <w:t xml:space="preserve"> </w:t>
      </w:r>
      <w:r w:rsidRPr="00835F74">
        <w:rPr>
          <w:rFonts w:ascii="Times New Roman" w:hAnsi="Times New Roman"/>
          <w:color w:val="7030A0"/>
          <w:sz w:val="24"/>
          <w:szCs w:val="24"/>
        </w:rPr>
        <w:t xml:space="preserve">  </w:t>
      </w:r>
      <w:r w:rsidRPr="00835F74">
        <w:rPr>
          <w:rFonts w:ascii="Times New Roman" w:hAnsi="Times New Roman"/>
          <w:color w:val="7030A0"/>
          <w:sz w:val="24"/>
          <w:szCs w:val="24"/>
        </w:rPr>
        <w:t xml:space="preserve">Holding private meetings  </w:t>
      </w:r>
    </w:p>
    <w:p w14:paraId="38B703C7" w14:textId="58BC10F0" w:rsidR="00F4329A" w:rsidRDefault="00F4329A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41E2B016" w14:textId="308A2139" w:rsidR="00835F74" w:rsidRDefault="00835F74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3E294A65" w14:textId="5117D17E" w:rsidR="00835F74" w:rsidRDefault="00835F74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19CCAF95" w14:textId="202D92F4" w:rsidR="00835F74" w:rsidRDefault="00835F74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0F6B64D3" w14:textId="26079F63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0D7A5D4E" w14:textId="2A5A1FA0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5E7C0FFF" w14:textId="587E7F6E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07EB77FB" w14:textId="6F668391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4AD23209" w14:textId="7CD64D85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4468E7BE" w14:textId="078F4AC1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1F3382B7" w14:textId="162A6D97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74BAFBCA" w14:textId="445A6E97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5C517A95" w14:textId="3CD89D44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5D160C33" w14:textId="31DED9D8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4D57FABA" w14:textId="433A8172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3684BE05" w14:textId="1D7A83DC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002151B0" w14:textId="19477A59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62D5EA8" w14:textId="77777777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1DB850FA" w14:textId="43075186" w:rsidR="00835F74" w:rsidRDefault="00835F74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0ACF5F32" w14:textId="5083A8A7" w:rsidR="00835F74" w:rsidRDefault="00835F74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5E9DDF1" w14:textId="75952F52" w:rsidR="00835F74" w:rsidRDefault="00835F74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77455C77" w14:textId="3AF92EDA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04873126" w14:textId="51752B03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16FFF260" w14:textId="74021002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0E2D1357" w14:textId="724BB8C2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5DFBE79B" w14:textId="23F10C56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71730FB6" w14:textId="662EBC77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2A010B1B" w14:textId="0513D78A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5407C9B" w14:textId="75F93E57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75D98F5B" w14:textId="365D8AB9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3D9FAE01" w14:textId="77777777" w:rsidR="008027B0" w:rsidRDefault="008027B0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57648A2A" w14:textId="6ACB3152" w:rsidR="00904D94" w:rsidRPr="007E6374" w:rsidRDefault="00904D94" w:rsidP="007E6374">
      <w:pPr>
        <w:pStyle w:val="ListParagraph"/>
        <w:ind w:left="0"/>
        <w:rPr>
          <w:rFonts w:ascii="Times New Roman" w:hAnsi="Times New Roman"/>
          <w:sz w:val="24"/>
          <w:szCs w:val="24"/>
        </w:rPr>
      </w:pPr>
      <w:r w:rsidRPr="00C20DAB">
        <w:rPr>
          <w:rFonts w:ascii="Times New Roman" w:hAnsi="Times New Roman"/>
          <w:b/>
          <w:sz w:val="32"/>
          <w:u w:val="single"/>
        </w:rPr>
        <w:lastRenderedPageBreak/>
        <w:t>Ch. 4 Industrialization</w:t>
      </w:r>
    </w:p>
    <w:p w14:paraId="12D0F628" w14:textId="77777777" w:rsidR="009A3585" w:rsidRDefault="009A3585" w:rsidP="009A3585">
      <w:pPr>
        <w:pStyle w:val="ListParagraph"/>
        <w:ind w:left="0"/>
        <w:rPr>
          <w:rFonts w:ascii="Times New Roman" w:hAnsi="Times New Roman"/>
          <w:b/>
          <w:sz w:val="32"/>
          <w:u w:val="single"/>
        </w:rPr>
      </w:pPr>
    </w:p>
    <w:p w14:paraId="4282653C" w14:textId="2C694A3B" w:rsidR="009A3585" w:rsidRDefault="00904D94" w:rsidP="009A3585">
      <w:pPr>
        <w:pStyle w:val="ListParagraph"/>
        <w:ind w:left="0"/>
        <w:rPr>
          <w:rFonts w:ascii="Times New Roman" w:hAnsi="Times New Roman"/>
          <w:sz w:val="24"/>
          <w:szCs w:val="24"/>
        </w:rPr>
      </w:pPr>
      <w:r w:rsidRPr="00BC474E">
        <w:rPr>
          <w:rFonts w:ascii="Times New Roman" w:hAnsi="Times New Roman"/>
          <w:sz w:val="24"/>
          <w:szCs w:val="24"/>
        </w:rPr>
        <w:t xml:space="preserve">1. </w:t>
      </w:r>
      <w:r w:rsidR="009A3585" w:rsidRPr="00BC474E">
        <w:rPr>
          <w:rFonts w:ascii="Times New Roman" w:hAnsi="Times New Roman"/>
          <w:sz w:val="24"/>
          <w:szCs w:val="24"/>
        </w:rPr>
        <w:t>Indicate some of the causes of industrialization in 18th-century Britain</w:t>
      </w:r>
      <w:r w:rsidR="00CA65A8">
        <w:rPr>
          <w:rFonts w:ascii="Times New Roman" w:hAnsi="Times New Roman"/>
          <w:sz w:val="24"/>
          <w:szCs w:val="24"/>
        </w:rPr>
        <w:t>.</w:t>
      </w:r>
    </w:p>
    <w:p w14:paraId="19B943CC" w14:textId="77777777" w:rsidR="005F6E18" w:rsidRPr="00233ACE" w:rsidRDefault="005F6E18" w:rsidP="005F6E18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bCs/>
          <w:color w:val="7030A0"/>
          <w:sz w:val="24"/>
          <w:szCs w:val="24"/>
          <w:lang w:val="en-US"/>
        </w:rPr>
        <w:t>a</w:t>
      </w:r>
      <w:r w:rsidRPr="00233ACE">
        <w:rPr>
          <w:rFonts w:ascii="Times New Roman" w:hAnsi="Times New Roman"/>
          <w:bCs/>
          <w:color w:val="7030A0"/>
          <w:sz w:val="24"/>
          <w:szCs w:val="24"/>
          <w:lang w:val="en-US"/>
        </w:rPr>
        <w:t xml:space="preserve">) Advances in agriculture - </w:t>
      </w:r>
      <w:r>
        <w:rPr>
          <w:rFonts w:ascii="Times New Roman" w:hAnsi="Times New Roman"/>
          <w:bCs/>
          <w:color w:val="7030A0"/>
          <w:sz w:val="24"/>
          <w:szCs w:val="24"/>
          <w:lang w:val="en-US"/>
        </w:rPr>
        <w:t>b</w:t>
      </w:r>
      <w:r w:rsidRPr="00233ACE">
        <w:rPr>
          <w:rFonts w:ascii="Times New Roman" w:hAnsi="Times New Roman"/>
          <w:bCs/>
          <w:color w:val="7030A0"/>
          <w:sz w:val="24"/>
          <w:szCs w:val="24"/>
          <w:lang w:val="en-US"/>
        </w:rPr>
        <w:t xml:space="preserve">) Population growth - </w:t>
      </w:r>
      <w:r>
        <w:rPr>
          <w:rFonts w:ascii="Times New Roman" w:hAnsi="Times New Roman"/>
          <w:bCs/>
          <w:color w:val="7030A0"/>
          <w:sz w:val="24"/>
          <w:szCs w:val="24"/>
        </w:rPr>
        <w:t>c</w:t>
      </w:r>
      <w:r w:rsidRPr="00233ACE">
        <w:rPr>
          <w:rFonts w:ascii="Times New Roman" w:hAnsi="Times New Roman"/>
          <w:bCs/>
          <w:color w:val="7030A0"/>
          <w:sz w:val="24"/>
          <w:szCs w:val="24"/>
        </w:rPr>
        <w:t xml:space="preserve">) </w:t>
      </w:r>
      <w:r w:rsidRPr="00233ACE">
        <w:rPr>
          <w:rFonts w:ascii="Times New Roman" w:hAnsi="Times New Roman"/>
          <w:bCs/>
          <w:color w:val="7030A0"/>
          <w:sz w:val="24"/>
          <w:szCs w:val="24"/>
          <w:lang w:val="en-US"/>
        </w:rPr>
        <w:t xml:space="preserve">New source of energy - </w:t>
      </w:r>
      <w:r>
        <w:rPr>
          <w:rFonts w:ascii="Times New Roman" w:hAnsi="Times New Roman"/>
          <w:bCs/>
          <w:color w:val="7030A0"/>
          <w:sz w:val="24"/>
          <w:szCs w:val="24"/>
          <w:lang w:val="en-US"/>
        </w:rPr>
        <w:t>d</w:t>
      </w:r>
      <w:r w:rsidRPr="00233ACE">
        <w:rPr>
          <w:rFonts w:ascii="Times New Roman" w:hAnsi="Times New Roman"/>
          <w:bCs/>
          <w:color w:val="7030A0"/>
          <w:sz w:val="24"/>
          <w:szCs w:val="24"/>
          <w:lang w:val="en-US"/>
        </w:rPr>
        <w:t>) Technology</w:t>
      </w:r>
    </w:p>
    <w:p w14:paraId="3006CCE6" w14:textId="77777777" w:rsidR="008E4730" w:rsidRPr="00BC474E" w:rsidRDefault="008E4730" w:rsidP="009A3585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4C5D0E01" w14:textId="2B94C46E" w:rsidR="009A3585" w:rsidRDefault="009A3585" w:rsidP="009A3585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054075A6" w14:textId="7A43D955" w:rsidR="009D3E25" w:rsidRDefault="009D3E25" w:rsidP="009A3585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 Name the new source of energy and explain its importance</w:t>
      </w:r>
      <w:r w:rsidR="00CA65A8">
        <w:rPr>
          <w:rFonts w:ascii="Times New Roman" w:hAnsi="Times New Roman"/>
          <w:sz w:val="24"/>
          <w:szCs w:val="24"/>
        </w:rPr>
        <w:t>.</w:t>
      </w:r>
    </w:p>
    <w:p w14:paraId="6682231D" w14:textId="77777777" w:rsidR="005F6E18" w:rsidRPr="00555C12" w:rsidRDefault="005F6E18" w:rsidP="005F6E18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 w:rsidRPr="00555C12">
        <w:rPr>
          <w:rFonts w:ascii="Times New Roman" w:hAnsi="Times New Roman"/>
          <w:color w:val="7030A0"/>
          <w:sz w:val="24"/>
          <w:szCs w:val="24"/>
        </w:rPr>
        <w:t>Steam Engine and coal: It allowed the operation of machines</w:t>
      </w:r>
    </w:p>
    <w:p w14:paraId="6F500CD8" w14:textId="77777777" w:rsidR="008E4730" w:rsidRDefault="008E4730" w:rsidP="009A3585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3EC658EC" w14:textId="77777777" w:rsidR="009D3E25" w:rsidRPr="00BC474E" w:rsidRDefault="009D3E25" w:rsidP="009A3585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F970DA1" w14:textId="5E519166" w:rsidR="009A3585" w:rsidRDefault="009A3585" w:rsidP="009A3585">
      <w:pPr>
        <w:pStyle w:val="ListParagraph"/>
        <w:ind w:left="0"/>
        <w:rPr>
          <w:rFonts w:ascii="Times New Roman" w:hAnsi="Times New Roman"/>
          <w:sz w:val="24"/>
          <w:szCs w:val="24"/>
        </w:rPr>
      </w:pPr>
      <w:r w:rsidRPr="00BC474E">
        <w:rPr>
          <w:rFonts w:ascii="Times New Roman" w:hAnsi="Times New Roman"/>
          <w:sz w:val="24"/>
          <w:szCs w:val="24"/>
        </w:rPr>
        <w:t xml:space="preserve">3. Indicate effects of industrialization on </w:t>
      </w:r>
      <w:r w:rsidR="009D3E25">
        <w:rPr>
          <w:rFonts w:ascii="Times New Roman" w:hAnsi="Times New Roman"/>
          <w:sz w:val="24"/>
          <w:szCs w:val="24"/>
        </w:rPr>
        <w:t>urbanization</w:t>
      </w:r>
      <w:r w:rsidR="00CA65A8">
        <w:rPr>
          <w:rFonts w:ascii="Times New Roman" w:hAnsi="Times New Roman"/>
          <w:sz w:val="24"/>
          <w:szCs w:val="24"/>
        </w:rPr>
        <w:t>.</w:t>
      </w:r>
      <w:r w:rsidRPr="00BC474E">
        <w:rPr>
          <w:rFonts w:ascii="Times New Roman" w:hAnsi="Times New Roman"/>
          <w:sz w:val="24"/>
          <w:szCs w:val="24"/>
        </w:rPr>
        <w:t xml:space="preserve"> </w:t>
      </w:r>
    </w:p>
    <w:p w14:paraId="12D5E479" w14:textId="77777777" w:rsidR="005F6E18" w:rsidRPr="00555C12" w:rsidRDefault="005F6E18" w:rsidP="005F6E18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>F</w:t>
      </w:r>
      <w:r w:rsidRPr="00555C12">
        <w:rPr>
          <w:rFonts w:ascii="Times New Roman" w:hAnsi="Times New Roman"/>
          <w:color w:val="7030A0"/>
          <w:sz w:val="24"/>
          <w:szCs w:val="24"/>
        </w:rPr>
        <w:t>armers moved from rural areas to urban areas in order to work in factories</w:t>
      </w:r>
    </w:p>
    <w:p w14:paraId="2374898A" w14:textId="77777777" w:rsidR="009A3585" w:rsidRPr="00BC474E" w:rsidRDefault="009A3585" w:rsidP="009A3585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</w:p>
    <w:p w14:paraId="258FCF26" w14:textId="17F58592" w:rsidR="009A3585" w:rsidRPr="00BC474E" w:rsidRDefault="009D3E25" w:rsidP="009A3585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</w:t>
      </w:r>
      <w:r w:rsidR="009A3585" w:rsidRPr="00BC474E">
        <w:rPr>
          <w:rFonts w:ascii="Times New Roman" w:hAnsi="Times New Roman"/>
          <w:sz w:val="24"/>
          <w:szCs w:val="24"/>
        </w:rPr>
        <w:t>. List characteristics of working-class neighbourhoods during the Industrial Revolution</w:t>
      </w:r>
      <w:r w:rsidR="00CA65A8">
        <w:rPr>
          <w:rFonts w:ascii="Times New Roman" w:hAnsi="Times New Roman"/>
          <w:sz w:val="24"/>
          <w:szCs w:val="24"/>
        </w:rPr>
        <w:t>.</w:t>
      </w:r>
      <w:r w:rsidR="009A3585" w:rsidRPr="00BC474E">
        <w:rPr>
          <w:rFonts w:ascii="Times New Roman" w:hAnsi="Times New Roman"/>
          <w:sz w:val="24"/>
          <w:szCs w:val="24"/>
        </w:rPr>
        <w:t xml:space="preserve"> </w:t>
      </w:r>
    </w:p>
    <w:p w14:paraId="48CC7302" w14:textId="77777777" w:rsidR="005F6E18" w:rsidRPr="002220CC" w:rsidRDefault="005F6E18" w:rsidP="005F6E18">
      <w:pPr>
        <w:pStyle w:val="NoSpacing"/>
        <w:rPr>
          <w:rFonts w:ascii="Times New Roman" w:hAnsi="Times New Roman"/>
          <w:color w:val="7030A0"/>
          <w:sz w:val="24"/>
        </w:rPr>
      </w:pPr>
      <w:r w:rsidRPr="002220CC">
        <w:rPr>
          <w:rFonts w:ascii="Times New Roman" w:hAnsi="Times New Roman"/>
          <w:color w:val="7030A0"/>
          <w:sz w:val="24"/>
        </w:rPr>
        <w:t xml:space="preserve">Unsanitary – Dirty – Overcrowded – No running water – No sewage – A lot of pollution </w:t>
      </w:r>
    </w:p>
    <w:p w14:paraId="6664E000" w14:textId="77777777" w:rsidR="005F6E18" w:rsidRPr="00555C12" w:rsidRDefault="005F6E18" w:rsidP="005F6E18">
      <w:pPr>
        <w:pStyle w:val="NoSpacing"/>
      </w:pPr>
    </w:p>
    <w:p w14:paraId="5A24203E" w14:textId="46F25CC1" w:rsidR="009A3585" w:rsidRDefault="009A3585" w:rsidP="009A3585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5ADD4283" w14:textId="77777777" w:rsidR="005F6E18" w:rsidRPr="00BC474E" w:rsidRDefault="005F6E18" w:rsidP="009A3585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563B67A1" w14:textId="4111F6E6" w:rsidR="009A3585" w:rsidRDefault="009D3E25" w:rsidP="009A3585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</w:t>
      </w:r>
      <w:r w:rsidR="009A3585" w:rsidRPr="00BC474E">
        <w:rPr>
          <w:rFonts w:ascii="Times New Roman" w:hAnsi="Times New Roman"/>
          <w:sz w:val="24"/>
          <w:szCs w:val="24"/>
        </w:rPr>
        <w:t>. Indicate advantages of new means of transportation developed during the Industrial Revolution</w:t>
      </w:r>
      <w:r w:rsidR="00CA65A8">
        <w:rPr>
          <w:rFonts w:ascii="Times New Roman" w:hAnsi="Times New Roman"/>
          <w:sz w:val="24"/>
          <w:szCs w:val="24"/>
        </w:rPr>
        <w:t>.</w:t>
      </w:r>
      <w:r w:rsidR="009A3585" w:rsidRPr="00BC474E">
        <w:rPr>
          <w:rFonts w:ascii="Times New Roman" w:hAnsi="Times New Roman"/>
          <w:sz w:val="24"/>
          <w:szCs w:val="24"/>
        </w:rPr>
        <w:t xml:space="preserve"> </w:t>
      </w:r>
    </w:p>
    <w:p w14:paraId="01E2BCE6" w14:textId="77777777" w:rsidR="008E4730" w:rsidRPr="00BC474E" w:rsidRDefault="008E4730" w:rsidP="009A3585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3737534A" w14:textId="77777777" w:rsidR="005F6E18" w:rsidRPr="00BC474E" w:rsidRDefault="005F6E18" w:rsidP="005F6E18">
      <w:pPr>
        <w:pStyle w:val="ListParagraph"/>
        <w:ind w:left="0"/>
        <w:rPr>
          <w:rFonts w:ascii="Times New Roman" w:hAnsi="Times New Roman"/>
          <w:sz w:val="24"/>
          <w:szCs w:val="24"/>
        </w:rPr>
      </w:pPr>
      <w:r w:rsidRPr="00047BEA">
        <w:rPr>
          <w:rFonts w:ascii="Times New Roman" w:hAnsi="Times New Roman"/>
          <w:color w:val="7030A0"/>
          <w:sz w:val="24"/>
          <w:szCs w:val="24"/>
        </w:rPr>
        <w:t>Faster – Trains could carry more loads - Safer</w:t>
      </w:r>
    </w:p>
    <w:p w14:paraId="2C4FD1D2" w14:textId="77777777" w:rsidR="009A3585" w:rsidRPr="00BC474E" w:rsidRDefault="009A3585" w:rsidP="009A3585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</w:p>
    <w:p w14:paraId="0D312B5A" w14:textId="6939AC9F" w:rsidR="009A3585" w:rsidRDefault="009D3E25" w:rsidP="009A3585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</w:t>
      </w:r>
      <w:r w:rsidR="009A3585" w:rsidRPr="00BC474E">
        <w:rPr>
          <w:rFonts w:ascii="Times New Roman" w:hAnsi="Times New Roman"/>
          <w:sz w:val="24"/>
          <w:szCs w:val="24"/>
        </w:rPr>
        <w:t>. Describe some working conditions at the start of industrialization in Britain</w:t>
      </w:r>
      <w:r w:rsidR="00CA65A8">
        <w:rPr>
          <w:rFonts w:ascii="Times New Roman" w:hAnsi="Times New Roman"/>
          <w:sz w:val="24"/>
          <w:szCs w:val="24"/>
        </w:rPr>
        <w:t>.</w:t>
      </w:r>
      <w:r w:rsidR="009A3585" w:rsidRPr="00BC474E">
        <w:rPr>
          <w:rFonts w:ascii="Times New Roman" w:hAnsi="Times New Roman"/>
          <w:sz w:val="24"/>
          <w:szCs w:val="24"/>
        </w:rPr>
        <w:t xml:space="preserve"> </w:t>
      </w:r>
    </w:p>
    <w:p w14:paraId="21022CF6" w14:textId="77777777" w:rsidR="008E4730" w:rsidRPr="00BC474E" w:rsidRDefault="008E4730" w:rsidP="009A3585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1F62EF31" w14:textId="77777777" w:rsidR="005F6E18" w:rsidRPr="00EC3E7E" w:rsidRDefault="005F6E18" w:rsidP="005F6E18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 w:rsidRPr="00EC3E7E">
        <w:rPr>
          <w:rFonts w:ascii="Times New Roman" w:hAnsi="Times New Roman"/>
          <w:color w:val="7030A0"/>
          <w:sz w:val="24"/>
          <w:szCs w:val="24"/>
        </w:rPr>
        <w:t>Long Hours – Child labour – Unsanitary – No ventilation – Unsafe working conditions</w:t>
      </w:r>
    </w:p>
    <w:p w14:paraId="7AA39B71" w14:textId="77777777" w:rsidR="009A3585" w:rsidRPr="00BC474E" w:rsidRDefault="009A3585" w:rsidP="009A3585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</w:p>
    <w:p w14:paraId="3258C8CE" w14:textId="6FCA8638" w:rsidR="009A3585" w:rsidRDefault="009D3E25" w:rsidP="009A3585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7</w:t>
      </w:r>
      <w:r w:rsidR="009A3585" w:rsidRPr="00BC474E">
        <w:rPr>
          <w:rFonts w:ascii="Times New Roman" w:hAnsi="Times New Roman"/>
          <w:sz w:val="24"/>
          <w:szCs w:val="24"/>
        </w:rPr>
        <w:t>. Indicate actions taken by workers to improve their social and economic situation</w:t>
      </w:r>
      <w:r w:rsidR="00CA65A8">
        <w:rPr>
          <w:rFonts w:ascii="Times New Roman" w:hAnsi="Times New Roman"/>
          <w:sz w:val="24"/>
          <w:szCs w:val="24"/>
        </w:rPr>
        <w:t>.</w:t>
      </w:r>
    </w:p>
    <w:p w14:paraId="31714420" w14:textId="77777777" w:rsidR="008E4730" w:rsidRPr="00BC474E" w:rsidRDefault="008E4730" w:rsidP="009A3585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F49AB9D" w14:textId="77777777" w:rsidR="005F6E18" w:rsidRPr="00264178" w:rsidRDefault="005F6E18" w:rsidP="005F6E18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a) </w:t>
      </w:r>
      <w:r w:rsidRPr="00264178">
        <w:rPr>
          <w:rFonts w:ascii="Times New Roman" w:hAnsi="Times New Roman"/>
          <w:color w:val="7030A0"/>
          <w:sz w:val="24"/>
          <w:szCs w:val="24"/>
        </w:rPr>
        <w:t>They formed unions</w:t>
      </w:r>
      <w:r>
        <w:rPr>
          <w:rFonts w:ascii="Times New Roman" w:hAnsi="Times New Roman"/>
          <w:color w:val="7030A0"/>
          <w:sz w:val="24"/>
          <w:szCs w:val="24"/>
        </w:rPr>
        <w:t xml:space="preserve">                         b) They went on strikes</w:t>
      </w:r>
    </w:p>
    <w:p w14:paraId="03AA17AB" w14:textId="77777777" w:rsidR="009A3585" w:rsidRPr="00BC474E" w:rsidRDefault="009A3585" w:rsidP="009A3585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</w:p>
    <w:p w14:paraId="131C47A7" w14:textId="478BF912" w:rsidR="009A3585" w:rsidRDefault="009D3E25" w:rsidP="009A3585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8</w:t>
      </w:r>
      <w:r w:rsidR="009A3585" w:rsidRPr="00BC474E">
        <w:rPr>
          <w:rFonts w:ascii="Times New Roman" w:hAnsi="Times New Roman"/>
          <w:sz w:val="24"/>
          <w:szCs w:val="24"/>
        </w:rPr>
        <w:t>. Indicate advantages that unions provided for workers</w:t>
      </w:r>
      <w:r w:rsidR="00CA65A8">
        <w:rPr>
          <w:rFonts w:ascii="Times New Roman" w:hAnsi="Times New Roman"/>
          <w:sz w:val="24"/>
          <w:szCs w:val="24"/>
        </w:rPr>
        <w:t>.</w:t>
      </w:r>
      <w:r w:rsidR="009A3585" w:rsidRPr="00BC474E">
        <w:rPr>
          <w:rFonts w:ascii="Times New Roman" w:hAnsi="Times New Roman"/>
          <w:sz w:val="24"/>
          <w:szCs w:val="24"/>
        </w:rPr>
        <w:t xml:space="preserve"> </w:t>
      </w:r>
    </w:p>
    <w:p w14:paraId="7F5AB28C" w14:textId="77777777" w:rsidR="00300863" w:rsidRPr="005B1EA7" w:rsidRDefault="00300863" w:rsidP="00300863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 w:rsidRPr="005B1EA7">
        <w:rPr>
          <w:rFonts w:ascii="Times New Roman" w:hAnsi="Times New Roman"/>
          <w:color w:val="7030A0"/>
          <w:sz w:val="24"/>
          <w:szCs w:val="24"/>
        </w:rPr>
        <w:t>It allowed the workers to be united and to demand better working conditions</w:t>
      </w:r>
    </w:p>
    <w:p w14:paraId="5580904E" w14:textId="77777777" w:rsidR="00300863" w:rsidRPr="005B1EA7" w:rsidRDefault="00300863" w:rsidP="00300863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</w:p>
    <w:p w14:paraId="21AE61AD" w14:textId="77777777" w:rsidR="009A3585" w:rsidRPr="00BC474E" w:rsidRDefault="009A3585" w:rsidP="009A3585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</w:p>
    <w:p w14:paraId="6CB10639" w14:textId="469C4121" w:rsidR="009A3585" w:rsidRDefault="009D3E25" w:rsidP="007D663B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9</w:t>
      </w:r>
      <w:r w:rsidR="007D663B" w:rsidRPr="00BC474E">
        <w:rPr>
          <w:rFonts w:ascii="Times New Roman" w:hAnsi="Times New Roman"/>
          <w:sz w:val="24"/>
          <w:szCs w:val="24"/>
        </w:rPr>
        <w:t xml:space="preserve">. </w:t>
      </w:r>
      <w:r w:rsidR="00CA65A8">
        <w:rPr>
          <w:rFonts w:ascii="Times New Roman" w:hAnsi="Times New Roman"/>
          <w:sz w:val="24"/>
          <w:szCs w:val="24"/>
        </w:rPr>
        <w:t>Industrial revolution was an</w:t>
      </w:r>
      <w:r w:rsidR="00D00128">
        <w:rPr>
          <w:rFonts w:ascii="Times New Roman" w:hAnsi="Times New Roman"/>
          <w:sz w:val="24"/>
          <w:szCs w:val="24"/>
        </w:rPr>
        <w:t xml:space="preserve">    </w:t>
      </w:r>
      <w:r w:rsidR="00D00128" w:rsidRPr="00D00128">
        <w:rPr>
          <w:rFonts w:ascii="Times New Roman" w:hAnsi="Times New Roman"/>
          <w:color w:val="7030A0"/>
          <w:sz w:val="24"/>
          <w:szCs w:val="24"/>
          <w:u w:val="single"/>
        </w:rPr>
        <w:t>economic</w:t>
      </w:r>
      <w:r w:rsidR="00D00128">
        <w:rPr>
          <w:rFonts w:ascii="Times New Roman" w:hAnsi="Times New Roman"/>
          <w:sz w:val="24"/>
          <w:szCs w:val="24"/>
        </w:rPr>
        <w:t xml:space="preserve">    </w:t>
      </w:r>
      <w:r w:rsidR="00CA65A8">
        <w:rPr>
          <w:rFonts w:ascii="Times New Roman" w:hAnsi="Times New Roman"/>
          <w:sz w:val="24"/>
          <w:szCs w:val="24"/>
        </w:rPr>
        <w:t>revolution.</w:t>
      </w:r>
    </w:p>
    <w:p w14:paraId="0E1D6EBA" w14:textId="77777777" w:rsidR="007E6374" w:rsidRDefault="007E6374" w:rsidP="00CA65A8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</w:p>
    <w:p w14:paraId="271E2AE8" w14:textId="1F4DFE31" w:rsidR="005B6D3C" w:rsidRPr="00CA65A8" w:rsidRDefault="005B6D3C" w:rsidP="00CA65A8">
      <w:pPr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  <w:r w:rsidRPr="00CA65A8">
        <w:rPr>
          <w:rFonts w:ascii="Times New Roman" w:hAnsi="Times New Roman"/>
          <w:b/>
          <w:sz w:val="32"/>
          <w:szCs w:val="24"/>
          <w:u w:val="single"/>
        </w:rPr>
        <w:lastRenderedPageBreak/>
        <w:t>Ch. 5: Colonization</w:t>
      </w:r>
    </w:p>
    <w:p w14:paraId="7600E609" w14:textId="1B85CFA6" w:rsidR="005B6D3C" w:rsidRDefault="005B6D3C" w:rsidP="00AA295B">
      <w:pPr>
        <w:pStyle w:val="ListParagraph"/>
        <w:spacing w:after="0" w:line="360" w:lineRule="auto"/>
        <w:rPr>
          <w:rFonts w:ascii="Times New Roman" w:hAnsi="Times New Roman"/>
          <w:b/>
          <w:sz w:val="32"/>
          <w:szCs w:val="24"/>
          <w:u w:val="single"/>
        </w:rPr>
      </w:pPr>
    </w:p>
    <w:p w14:paraId="3F7DDFB2" w14:textId="6E1B71B5" w:rsidR="005975FC" w:rsidRDefault="00A532E0" w:rsidP="00A532E0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="005775EB">
        <w:rPr>
          <w:rFonts w:ascii="Times New Roman" w:hAnsi="Times New Roman"/>
          <w:sz w:val="24"/>
          <w:szCs w:val="24"/>
        </w:rPr>
        <w:t>Which two European powers colonized most of Africa?</w:t>
      </w:r>
    </w:p>
    <w:p w14:paraId="2DE60E9D" w14:textId="77777777" w:rsidR="005775EB" w:rsidRDefault="005775EB" w:rsidP="00A532E0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4B688726" w14:textId="39D86F11" w:rsidR="00300863" w:rsidRPr="002D376D" w:rsidRDefault="00200315" w:rsidP="00A532E0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>
        <w:rPr>
          <w:rFonts w:ascii="Times New Roman" w:hAnsi="Times New Roman"/>
          <w:color w:val="7030A0"/>
          <w:sz w:val="24"/>
          <w:szCs w:val="24"/>
        </w:rPr>
        <w:t xml:space="preserve"> United Kingdom</w:t>
      </w:r>
      <w:r w:rsidR="002D376D" w:rsidRPr="002D376D">
        <w:rPr>
          <w:rFonts w:ascii="Times New Roman" w:hAnsi="Times New Roman"/>
          <w:color w:val="7030A0"/>
          <w:sz w:val="24"/>
          <w:szCs w:val="24"/>
        </w:rPr>
        <w:t xml:space="preserve"> &amp; France</w:t>
      </w:r>
    </w:p>
    <w:p w14:paraId="4E9C82F2" w14:textId="77777777" w:rsidR="00300863" w:rsidRDefault="00300863" w:rsidP="00A532E0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0E65553C" w14:textId="0415AD0D" w:rsidR="00A532E0" w:rsidRDefault="00A532E0" w:rsidP="00A532E0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</w:t>
      </w:r>
      <w:r w:rsidRPr="00A532E0">
        <w:rPr>
          <w:rFonts w:ascii="Times New Roman" w:hAnsi="Times New Roman"/>
          <w:sz w:val="24"/>
          <w:szCs w:val="24"/>
        </w:rPr>
        <w:t>Indicate factors that motivated imperialism</w:t>
      </w:r>
      <w:r w:rsidR="00322916">
        <w:rPr>
          <w:rFonts w:ascii="Times New Roman" w:hAnsi="Times New Roman"/>
          <w:sz w:val="24"/>
          <w:szCs w:val="24"/>
        </w:rPr>
        <w:t>.</w:t>
      </w:r>
      <w:r w:rsidRPr="00A532E0">
        <w:rPr>
          <w:rFonts w:ascii="Times New Roman" w:hAnsi="Times New Roman"/>
          <w:sz w:val="24"/>
          <w:szCs w:val="24"/>
        </w:rPr>
        <w:t xml:space="preserve"> </w:t>
      </w:r>
      <w:r w:rsidR="009D4172">
        <w:rPr>
          <w:rFonts w:ascii="Times New Roman" w:hAnsi="Times New Roman"/>
          <w:sz w:val="24"/>
          <w:szCs w:val="24"/>
        </w:rPr>
        <w:t>Why Europeans were interested in Africa?</w:t>
      </w:r>
    </w:p>
    <w:p w14:paraId="7E445221" w14:textId="77777777" w:rsidR="005975FC" w:rsidRPr="00A532E0" w:rsidRDefault="005975FC" w:rsidP="00A532E0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3A11F190" w14:textId="7644309C" w:rsidR="009A79D8" w:rsidRDefault="00300863" w:rsidP="00300863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 w:rsidRPr="00E93DB4">
        <w:rPr>
          <w:rFonts w:ascii="Times New Roman" w:hAnsi="Times New Roman"/>
          <w:color w:val="7030A0"/>
          <w:sz w:val="24"/>
          <w:szCs w:val="24"/>
        </w:rPr>
        <w:t>a) to be the most powerful country in the world</w:t>
      </w:r>
      <w:r w:rsidR="00E81E78">
        <w:rPr>
          <w:rFonts w:ascii="Times New Roman" w:hAnsi="Times New Roman"/>
          <w:color w:val="7030A0"/>
          <w:sz w:val="24"/>
          <w:szCs w:val="24"/>
        </w:rPr>
        <w:t>/</w:t>
      </w:r>
      <w:r w:rsidR="00E81E78" w:rsidRPr="00E81E78">
        <w:t xml:space="preserve"> </w:t>
      </w:r>
      <w:r w:rsidR="00E81E78" w:rsidRPr="00E81E78">
        <w:rPr>
          <w:rFonts w:ascii="Times New Roman" w:hAnsi="Times New Roman"/>
          <w:color w:val="7030A0"/>
          <w:sz w:val="24"/>
          <w:szCs w:val="24"/>
        </w:rPr>
        <w:t>to extend their empire</w:t>
      </w:r>
      <w:r w:rsidRPr="00E93DB4">
        <w:rPr>
          <w:rFonts w:ascii="Times New Roman" w:hAnsi="Times New Roman"/>
          <w:color w:val="7030A0"/>
          <w:sz w:val="24"/>
          <w:szCs w:val="24"/>
        </w:rPr>
        <w:t xml:space="preserve">                      </w:t>
      </w:r>
    </w:p>
    <w:p w14:paraId="19CF0088" w14:textId="301894D1" w:rsidR="00300863" w:rsidRPr="00E93DB4" w:rsidRDefault="00300863" w:rsidP="00300863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 w:rsidRPr="00E93DB4">
        <w:rPr>
          <w:rFonts w:ascii="Times New Roman" w:hAnsi="Times New Roman"/>
          <w:color w:val="7030A0"/>
          <w:sz w:val="24"/>
          <w:szCs w:val="24"/>
        </w:rPr>
        <w:t>b) to have access to natural resources</w:t>
      </w:r>
    </w:p>
    <w:p w14:paraId="355417F4" w14:textId="469470C3" w:rsidR="00300863" w:rsidRPr="00E93DB4" w:rsidRDefault="00300863" w:rsidP="00300863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 w:rsidRPr="00E93DB4">
        <w:rPr>
          <w:rFonts w:ascii="Times New Roman" w:hAnsi="Times New Roman"/>
          <w:color w:val="7030A0"/>
          <w:sz w:val="24"/>
          <w:szCs w:val="24"/>
        </w:rPr>
        <w:t>c) to profit from the slave trade</w:t>
      </w:r>
      <w:r w:rsidR="00200315">
        <w:rPr>
          <w:rFonts w:ascii="Times New Roman" w:hAnsi="Times New Roman"/>
          <w:color w:val="7030A0"/>
          <w:sz w:val="24"/>
          <w:szCs w:val="24"/>
        </w:rPr>
        <w:t>/</w:t>
      </w:r>
      <w:r w:rsidR="00200315" w:rsidRPr="00200315">
        <w:t xml:space="preserve"> </w:t>
      </w:r>
      <w:r w:rsidR="00200315" w:rsidRPr="00200315">
        <w:rPr>
          <w:rFonts w:ascii="Times New Roman" w:hAnsi="Times New Roman"/>
          <w:color w:val="7030A0"/>
          <w:sz w:val="24"/>
          <w:szCs w:val="24"/>
        </w:rPr>
        <w:t>to own a piece of Africa</w:t>
      </w:r>
    </w:p>
    <w:p w14:paraId="14CF911D" w14:textId="77777777" w:rsidR="00A532E0" w:rsidRPr="00A532E0" w:rsidRDefault="00A532E0" w:rsidP="00A532E0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</w:p>
    <w:p w14:paraId="6083AAB3" w14:textId="5F983828" w:rsidR="00A532E0" w:rsidRPr="00A532E0" w:rsidRDefault="00A532E0" w:rsidP="00A532E0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 </w:t>
      </w:r>
      <w:r w:rsidRPr="00A532E0">
        <w:rPr>
          <w:rFonts w:ascii="Times New Roman" w:hAnsi="Times New Roman"/>
          <w:sz w:val="24"/>
          <w:szCs w:val="24"/>
        </w:rPr>
        <w:t xml:space="preserve">Explain how colonizers justified their </w:t>
      </w:r>
      <w:r w:rsidR="009D3E25">
        <w:rPr>
          <w:rFonts w:ascii="Times New Roman" w:hAnsi="Times New Roman"/>
          <w:sz w:val="24"/>
          <w:szCs w:val="24"/>
        </w:rPr>
        <w:t>colonization</w:t>
      </w:r>
      <w:r w:rsidRPr="00A532E0">
        <w:rPr>
          <w:rFonts w:ascii="Times New Roman" w:hAnsi="Times New Roman"/>
          <w:sz w:val="24"/>
          <w:szCs w:val="24"/>
        </w:rPr>
        <w:t xml:space="preserve"> in Africa</w:t>
      </w:r>
      <w:r w:rsidR="00322916">
        <w:rPr>
          <w:rFonts w:ascii="Times New Roman" w:hAnsi="Times New Roman"/>
          <w:sz w:val="24"/>
          <w:szCs w:val="24"/>
        </w:rPr>
        <w:t>.</w:t>
      </w:r>
      <w:r w:rsidR="00F20009">
        <w:rPr>
          <w:rFonts w:ascii="Times New Roman" w:hAnsi="Times New Roman"/>
          <w:sz w:val="24"/>
          <w:szCs w:val="24"/>
        </w:rPr>
        <w:t xml:space="preserve"> Give at least three reasons.</w:t>
      </w:r>
    </w:p>
    <w:p w14:paraId="36386EF1" w14:textId="77777777" w:rsidR="00A532E0" w:rsidRPr="00A532E0" w:rsidRDefault="00A532E0" w:rsidP="00A532E0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</w:p>
    <w:p w14:paraId="086AC174" w14:textId="77777777" w:rsidR="00300863" w:rsidRPr="00DE0A34" w:rsidRDefault="00300863" w:rsidP="00300863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 w:rsidRPr="00DE0A34">
        <w:rPr>
          <w:rFonts w:ascii="Times New Roman" w:hAnsi="Times New Roman"/>
          <w:color w:val="7030A0"/>
          <w:sz w:val="24"/>
          <w:szCs w:val="24"/>
        </w:rPr>
        <w:t>Europeans justified colonialism by seeing it as their duty to bring Christianity and European culture to the inferior peoples.</w:t>
      </w:r>
    </w:p>
    <w:p w14:paraId="0DE5E913" w14:textId="77777777" w:rsidR="00A532E0" w:rsidRPr="00A532E0" w:rsidRDefault="00A532E0" w:rsidP="00A532E0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</w:p>
    <w:p w14:paraId="3A62FB4F" w14:textId="7B2DEBD7" w:rsidR="00A532E0" w:rsidRDefault="00A532E0" w:rsidP="00A532E0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</w:t>
      </w:r>
      <w:r w:rsidRPr="00A532E0">
        <w:rPr>
          <w:rFonts w:ascii="Times New Roman" w:hAnsi="Times New Roman"/>
          <w:sz w:val="24"/>
          <w:szCs w:val="24"/>
        </w:rPr>
        <w:t>Explain the main outcome</w:t>
      </w:r>
      <w:r w:rsidR="00322916">
        <w:rPr>
          <w:rFonts w:ascii="Times New Roman" w:hAnsi="Times New Roman"/>
          <w:sz w:val="24"/>
          <w:szCs w:val="24"/>
        </w:rPr>
        <w:t>/consequence</w:t>
      </w:r>
      <w:r w:rsidRPr="00A532E0">
        <w:rPr>
          <w:rFonts w:ascii="Times New Roman" w:hAnsi="Times New Roman"/>
          <w:sz w:val="24"/>
          <w:szCs w:val="24"/>
        </w:rPr>
        <w:t xml:space="preserve"> of the Berlin Conference</w:t>
      </w:r>
      <w:r w:rsidR="00322916">
        <w:rPr>
          <w:rFonts w:ascii="Times New Roman" w:hAnsi="Times New Roman"/>
          <w:sz w:val="24"/>
          <w:szCs w:val="24"/>
        </w:rPr>
        <w:t>.</w:t>
      </w:r>
    </w:p>
    <w:p w14:paraId="024FE370" w14:textId="69DD160B" w:rsidR="00A532E0" w:rsidRDefault="00A532E0" w:rsidP="00A532E0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588FBCC8" w14:textId="77777777" w:rsidR="00300863" w:rsidRPr="009700C5" w:rsidRDefault="00300863" w:rsidP="00300863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 w:rsidRPr="009700C5">
        <w:rPr>
          <w:rFonts w:ascii="Times New Roman" w:hAnsi="Times New Roman"/>
          <w:color w:val="7030A0"/>
          <w:sz w:val="24"/>
          <w:szCs w:val="24"/>
        </w:rPr>
        <w:t>Europeans divided the African continent among themselves.</w:t>
      </w:r>
    </w:p>
    <w:p w14:paraId="083FD4E1" w14:textId="77777777" w:rsidR="005975FC" w:rsidRPr="00A532E0" w:rsidRDefault="005975FC" w:rsidP="00A532E0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</w:p>
    <w:p w14:paraId="2CC74487" w14:textId="77777777" w:rsidR="00A532E0" w:rsidRPr="00A532E0" w:rsidRDefault="00A532E0" w:rsidP="00A532E0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</w:p>
    <w:p w14:paraId="7ED7748A" w14:textId="17CFFBC4" w:rsidR="00A532E0" w:rsidRDefault="00394901" w:rsidP="00A532E0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</w:t>
      </w:r>
      <w:r w:rsidR="00A532E0">
        <w:rPr>
          <w:rFonts w:ascii="Times New Roman" w:hAnsi="Times New Roman"/>
          <w:sz w:val="24"/>
          <w:szCs w:val="24"/>
        </w:rPr>
        <w:t xml:space="preserve">. </w:t>
      </w:r>
      <w:r w:rsidR="00A532E0" w:rsidRPr="00A532E0">
        <w:rPr>
          <w:rFonts w:ascii="Times New Roman" w:hAnsi="Times New Roman"/>
          <w:sz w:val="24"/>
          <w:szCs w:val="24"/>
        </w:rPr>
        <w:t>Indicate the role of education in the transformation of African cultures</w:t>
      </w:r>
      <w:r w:rsidR="00322916">
        <w:rPr>
          <w:rFonts w:ascii="Times New Roman" w:hAnsi="Times New Roman"/>
          <w:sz w:val="24"/>
          <w:szCs w:val="24"/>
        </w:rPr>
        <w:t>.</w:t>
      </w:r>
      <w:r w:rsidR="00A532E0" w:rsidRPr="00A532E0">
        <w:rPr>
          <w:rFonts w:ascii="Times New Roman" w:hAnsi="Times New Roman"/>
          <w:sz w:val="24"/>
          <w:szCs w:val="24"/>
        </w:rPr>
        <w:t xml:space="preserve"> </w:t>
      </w:r>
    </w:p>
    <w:p w14:paraId="2746E231" w14:textId="77777777" w:rsidR="005975FC" w:rsidRDefault="005975FC" w:rsidP="00A532E0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440182F4" w14:textId="77777777" w:rsidR="00300863" w:rsidRDefault="00300863" w:rsidP="00300863">
      <w:pPr>
        <w:pStyle w:val="ListParagraph"/>
        <w:ind w:left="0"/>
        <w:rPr>
          <w:rFonts w:ascii="Times New Roman" w:hAnsi="Times New Roman"/>
          <w:color w:val="7030A0"/>
          <w:sz w:val="24"/>
          <w:szCs w:val="24"/>
        </w:rPr>
      </w:pPr>
      <w:r w:rsidRPr="004629BB">
        <w:rPr>
          <w:rFonts w:ascii="Times New Roman" w:hAnsi="Times New Roman"/>
          <w:color w:val="7030A0"/>
          <w:sz w:val="24"/>
          <w:szCs w:val="24"/>
        </w:rPr>
        <w:t>Education was used to assimilate the Africans into European culture. Africans had to speak English or French. Teaching was based on the norms and values of Europeans.</w:t>
      </w:r>
    </w:p>
    <w:p w14:paraId="48CEE13C" w14:textId="0B38B00F" w:rsidR="00A532E0" w:rsidRDefault="00A532E0" w:rsidP="00A532E0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</w:p>
    <w:p w14:paraId="18C6E1E1" w14:textId="77777777" w:rsidR="00D83528" w:rsidRPr="00A532E0" w:rsidRDefault="00D83528" w:rsidP="00A532E0">
      <w:pPr>
        <w:pStyle w:val="ListParagraph"/>
        <w:ind w:left="0"/>
        <w:rPr>
          <w:rFonts w:ascii="Times New Roman" w:hAnsi="Times New Roman"/>
          <w:b/>
          <w:sz w:val="24"/>
          <w:szCs w:val="24"/>
        </w:rPr>
      </w:pPr>
    </w:p>
    <w:p w14:paraId="2A9ECAD8" w14:textId="12CE3BEA" w:rsidR="00A532E0" w:rsidRDefault="00D83528" w:rsidP="00A532E0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</w:t>
      </w:r>
      <w:r w:rsidR="00A532E0">
        <w:rPr>
          <w:rFonts w:ascii="Times New Roman" w:hAnsi="Times New Roman"/>
          <w:sz w:val="24"/>
          <w:szCs w:val="24"/>
        </w:rPr>
        <w:t xml:space="preserve">. </w:t>
      </w:r>
      <w:r w:rsidR="00A532E0" w:rsidRPr="00A532E0">
        <w:rPr>
          <w:rFonts w:ascii="Times New Roman" w:hAnsi="Times New Roman"/>
          <w:sz w:val="24"/>
          <w:szCs w:val="24"/>
        </w:rPr>
        <w:t>Indicate how colonized populations reacted to European dominance</w:t>
      </w:r>
      <w:r w:rsidR="00322916">
        <w:rPr>
          <w:rFonts w:ascii="Times New Roman" w:hAnsi="Times New Roman"/>
          <w:sz w:val="24"/>
          <w:szCs w:val="24"/>
        </w:rPr>
        <w:t>.</w:t>
      </w:r>
      <w:r w:rsidR="00A532E0" w:rsidRPr="00A532E0">
        <w:rPr>
          <w:rFonts w:ascii="Times New Roman" w:hAnsi="Times New Roman"/>
          <w:sz w:val="24"/>
          <w:szCs w:val="24"/>
        </w:rPr>
        <w:t xml:space="preserve"> </w:t>
      </w:r>
      <w:r w:rsidR="00394901">
        <w:rPr>
          <w:rFonts w:ascii="Times New Roman" w:hAnsi="Times New Roman"/>
          <w:sz w:val="24"/>
          <w:szCs w:val="24"/>
        </w:rPr>
        <w:t xml:space="preserve">Why </w:t>
      </w:r>
      <w:proofErr w:type="spellStart"/>
      <w:r w:rsidR="00394901">
        <w:rPr>
          <w:rFonts w:ascii="Times New Roman" w:hAnsi="Times New Roman"/>
          <w:sz w:val="24"/>
          <w:szCs w:val="24"/>
        </w:rPr>
        <w:t>Samory</w:t>
      </w:r>
      <w:proofErr w:type="spellEnd"/>
      <w:r w:rsidR="00394901">
        <w:rPr>
          <w:rFonts w:ascii="Times New Roman" w:hAnsi="Times New Roman"/>
          <w:sz w:val="24"/>
          <w:szCs w:val="24"/>
        </w:rPr>
        <w:t xml:space="preserve"> Touré was not able to stand up against the European colonizers?</w:t>
      </w:r>
    </w:p>
    <w:p w14:paraId="0CDD36C9" w14:textId="77777777" w:rsidR="00E975E2" w:rsidRDefault="00E975E2" w:rsidP="00A532E0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29F1D69A" w14:textId="24175C6C" w:rsidR="00300863" w:rsidRDefault="00300863" w:rsidP="00300863">
      <w:pPr>
        <w:pStyle w:val="ListParagraph"/>
        <w:ind w:left="0"/>
        <w:rPr>
          <w:rFonts w:ascii="Times New Roman" w:hAnsi="Times New Roman"/>
          <w:color w:val="7030A0"/>
          <w:sz w:val="24"/>
        </w:rPr>
      </w:pPr>
      <w:r w:rsidRPr="001C1CE0">
        <w:rPr>
          <w:rFonts w:ascii="Times New Roman" w:hAnsi="Times New Roman"/>
          <w:color w:val="7030A0"/>
          <w:sz w:val="24"/>
        </w:rPr>
        <w:t>Some Africans (</w:t>
      </w:r>
      <w:proofErr w:type="spellStart"/>
      <w:r w:rsidRPr="001C1CE0">
        <w:rPr>
          <w:rFonts w:ascii="Times New Roman" w:hAnsi="Times New Roman"/>
          <w:color w:val="7030A0"/>
          <w:sz w:val="24"/>
        </w:rPr>
        <w:t>Samory</w:t>
      </w:r>
      <w:proofErr w:type="spellEnd"/>
      <w:r w:rsidRPr="001C1CE0">
        <w:rPr>
          <w:rFonts w:ascii="Times New Roman" w:hAnsi="Times New Roman"/>
          <w:color w:val="7030A0"/>
          <w:sz w:val="24"/>
        </w:rPr>
        <w:t xml:space="preserve"> Touré) tried to fight off the European invaders.</w:t>
      </w:r>
      <w:r w:rsidR="00830F55">
        <w:rPr>
          <w:rFonts w:ascii="Times New Roman" w:hAnsi="Times New Roman"/>
          <w:color w:val="7030A0"/>
          <w:sz w:val="24"/>
        </w:rPr>
        <w:t xml:space="preserve"> However, Touré </w:t>
      </w:r>
    </w:p>
    <w:p w14:paraId="2F416D35" w14:textId="21A2962B" w:rsidR="00830F55" w:rsidRPr="001C1CE0" w:rsidRDefault="00830F55" w:rsidP="00300863">
      <w:pPr>
        <w:pStyle w:val="ListParagraph"/>
        <w:ind w:left="0"/>
        <w:rPr>
          <w:rFonts w:ascii="Times New Roman" w:hAnsi="Times New Roman"/>
          <w:color w:val="7030A0"/>
          <w:sz w:val="24"/>
        </w:rPr>
      </w:pPr>
      <w:r>
        <w:rPr>
          <w:rFonts w:ascii="Times New Roman" w:hAnsi="Times New Roman"/>
          <w:color w:val="7030A0"/>
          <w:sz w:val="24"/>
        </w:rPr>
        <w:t xml:space="preserve">was not successful due to internal conflicts. </w:t>
      </w:r>
    </w:p>
    <w:p w14:paraId="7F33850E" w14:textId="76845382" w:rsidR="00394901" w:rsidRDefault="00394901" w:rsidP="00A532E0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3206B42A" w14:textId="59C8E652" w:rsidR="000F7FD1" w:rsidRDefault="00D83528" w:rsidP="000F7FD1">
      <w:pPr>
        <w:rPr>
          <w:rFonts w:ascii="Arial" w:hAnsi="Arial" w:cs="Arial"/>
        </w:rPr>
      </w:pPr>
      <w:r>
        <w:rPr>
          <w:rFonts w:ascii="Times New Roman" w:hAnsi="Times New Roman"/>
          <w:sz w:val="24"/>
          <w:szCs w:val="24"/>
        </w:rPr>
        <w:t>7</w:t>
      </w:r>
      <w:r w:rsidR="00394901">
        <w:rPr>
          <w:rFonts w:ascii="Times New Roman" w:hAnsi="Times New Roman"/>
          <w:sz w:val="24"/>
          <w:szCs w:val="24"/>
        </w:rPr>
        <w:t xml:space="preserve">. </w:t>
      </w:r>
      <w:r w:rsidR="000F7FD1">
        <w:rPr>
          <w:rFonts w:ascii="Arial" w:hAnsi="Arial" w:cs="Arial"/>
        </w:rPr>
        <w:t>A large number of Africans died under European powers. Provide at least three reasons.</w:t>
      </w:r>
    </w:p>
    <w:p w14:paraId="5F729105" w14:textId="77777777" w:rsidR="00E975E2" w:rsidRPr="00E975E2" w:rsidRDefault="00E975E2" w:rsidP="00E975E2">
      <w:pPr>
        <w:pStyle w:val="NoSpacing"/>
        <w:rPr>
          <w:rFonts w:ascii="Times New Roman" w:hAnsi="Times New Roman"/>
          <w:color w:val="7030A0"/>
          <w:sz w:val="24"/>
        </w:rPr>
      </w:pPr>
      <w:r w:rsidRPr="00E975E2">
        <w:rPr>
          <w:rFonts w:ascii="Times New Roman" w:hAnsi="Times New Roman"/>
          <w:color w:val="7030A0"/>
          <w:sz w:val="24"/>
        </w:rPr>
        <w:t>They were killed</w:t>
      </w:r>
    </w:p>
    <w:p w14:paraId="4932526B" w14:textId="1671AACA" w:rsidR="00E975E2" w:rsidRPr="00E975E2" w:rsidRDefault="00E975E2" w:rsidP="00E975E2">
      <w:pPr>
        <w:pStyle w:val="NoSpacing"/>
        <w:rPr>
          <w:rFonts w:ascii="Times New Roman" w:hAnsi="Times New Roman"/>
          <w:color w:val="7030A0"/>
          <w:sz w:val="24"/>
        </w:rPr>
      </w:pPr>
      <w:r w:rsidRPr="00E975E2">
        <w:rPr>
          <w:rFonts w:ascii="Times New Roman" w:hAnsi="Times New Roman"/>
          <w:color w:val="7030A0"/>
          <w:sz w:val="24"/>
        </w:rPr>
        <w:t>They died as a result of forced labour</w:t>
      </w:r>
    </w:p>
    <w:p w14:paraId="777BC7D4" w14:textId="1D8B6808" w:rsidR="005B6D3C" w:rsidRPr="00E975E2" w:rsidRDefault="00E975E2" w:rsidP="00E975E2">
      <w:pPr>
        <w:pStyle w:val="NoSpacing"/>
        <w:rPr>
          <w:rFonts w:ascii="Times New Roman" w:hAnsi="Times New Roman"/>
          <w:color w:val="7030A0"/>
          <w:sz w:val="24"/>
        </w:rPr>
      </w:pPr>
      <w:r w:rsidRPr="00E975E2">
        <w:rPr>
          <w:rFonts w:ascii="Times New Roman" w:hAnsi="Times New Roman"/>
          <w:color w:val="7030A0"/>
          <w:sz w:val="24"/>
        </w:rPr>
        <w:t>They were the victims of cruel punishment</w:t>
      </w:r>
      <w:bookmarkStart w:id="0" w:name="_GoBack"/>
      <w:bookmarkEnd w:id="0"/>
    </w:p>
    <w:sectPr w:rsidR="005B6D3C" w:rsidRPr="00E975E2" w:rsidSect="005D0BDA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22BF8"/>
    <w:multiLevelType w:val="hybridMultilevel"/>
    <w:tmpl w:val="F034A7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90B2B"/>
    <w:multiLevelType w:val="hybridMultilevel"/>
    <w:tmpl w:val="E9981C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21E02"/>
    <w:multiLevelType w:val="hybridMultilevel"/>
    <w:tmpl w:val="D802486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90F84"/>
    <w:multiLevelType w:val="hybridMultilevel"/>
    <w:tmpl w:val="CE94B7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F4A7D"/>
    <w:multiLevelType w:val="hybridMultilevel"/>
    <w:tmpl w:val="DA92B276"/>
    <w:lvl w:ilvl="0" w:tplc="1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9E6017"/>
    <w:multiLevelType w:val="hybridMultilevel"/>
    <w:tmpl w:val="C79897B2"/>
    <w:lvl w:ilvl="0" w:tplc="2A36A790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835814"/>
    <w:multiLevelType w:val="hybridMultilevel"/>
    <w:tmpl w:val="60725A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7003D8"/>
    <w:multiLevelType w:val="hybridMultilevel"/>
    <w:tmpl w:val="422873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104240"/>
    <w:multiLevelType w:val="hybridMultilevel"/>
    <w:tmpl w:val="C832BF0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546F6D"/>
    <w:multiLevelType w:val="hybridMultilevel"/>
    <w:tmpl w:val="8E7EE3A2"/>
    <w:lvl w:ilvl="0" w:tplc="5E2AC60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  <w:b w:val="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7A206D"/>
    <w:multiLevelType w:val="hybridMultilevel"/>
    <w:tmpl w:val="598816D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5453DB"/>
    <w:multiLevelType w:val="hybridMultilevel"/>
    <w:tmpl w:val="6A42FCE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7B2A64"/>
    <w:multiLevelType w:val="hybridMultilevel"/>
    <w:tmpl w:val="C0E8372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D7384F"/>
    <w:multiLevelType w:val="hybridMultilevel"/>
    <w:tmpl w:val="FA00777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7"/>
  </w:num>
  <w:num w:numId="8">
    <w:abstractNumId w:val="9"/>
  </w:num>
  <w:num w:numId="9">
    <w:abstractNumId w:val="1"/>
  </w:num>
  <w:num w:numId="10">
    <w:abstractNumId w:val="3"/>
  </w:num>
  <w:num w:numId="11">
    <w:abstractNumId w:val="13"/>
  </w:num>
  <w:num w:numId="12">
    <w:abstractNumId w:val="11"/>
  </w:num>
  <w:num w:numId="13">
    <w:abstractNumId w:val="5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zszAysTAxNbA0MrZQ0lEKTi0uzszPAykwrAUAzwwz2iwAAAA="/>
  </w:docVars>
  <w:rsids>
    <w:rsidRoot w:val="00DE0429"/>
    <w:rsid w:val="00014ABF"/>
    <w:rsid w:val="000557EC"/>
    <w:rsid w:val="000E4193"/>
    <w:rsid w:val="000F30C9"/>
    <w:rsid w:val="000F7FD1"/>
    <w:rsid w:val="001051FE"/>
    <w:rsid w:val="001202F1"/>
    <w:rsid w:val="001470F7"/>
    <w:rsid w:val="00156C93"/>
    <w:rsid w:val="00162BBA"/>
    <w:rsid w:val="00186ABB"/>
    <w:rsid w:val="001B3B36"/>
    <w:rsid w:val="00200315"/>
    <w:rsid w:val="002518D0"/>
    <w:rsid w:val="00261095"/>
    <w:rsid w:val="00275685"/>
    <w:rsid w:val="002A688C"/>
    <w:rsid w:val="002C1F81"/>
    <w:rsid w:val="002D376D"/>
    <w:rsid w:val="002D790A"/>
    <w:rsid w:val="002E2CF9"/>
    <w:rsid w:val="002F43D3"/>
    <w:rsid w:val="00300863"/>
    <w:rsid w:val="00322916"/>
    <w:rsid w:val="003248CD"/>
    <w:rsid w:val="0032797A"/>
    <w:rsid w:val="00336879"/>
    <w:rsid w:val="00394901"/>
    <w:rsid w:val="003A2F4D"/>
    <w:rsid w:val="003A77A3"/>
    <w:rsid w:val="00426409"/>
    <w:rsid w:val="0043391E"/>
    <w:rsid w:val="004468D0"/>
    <w:rsid w:val="00455183"/>
    <w:rsid w:val="00455A6F"/>
    <w:rsid w:val="00456C5B"/>
    <w:rsid w:val="004F1182"/>
    <w:rsid w:val="004F685A"/>
    <w:rsid w:val="005775EB"/>
    <w:rsid w:val="00585560"/>
    <w:rsid w:val="005975FC"/>
    <w:rsid w:val="005B6D3C"/>
    <w:rsid w:val="005D0BDA"/>
    <w:rsid w:val="005E6B71"/>
    <w:rsid w:val="005F6E18"/>
    <w:rsid w:val="00605F30"/>
    <w:rsid w:val="0060637C"/>
    <w:rsid w:val="00621D2F"/>
    <w:rsid w:val="006737BC"/>
    <w:rsid w:val="006943D0"/>
    <w:rsid w:val="006A36D0"/>
    <w:rsid w:val="006E01E7"/>
    <w:rsid w:val="006E4F17"/>
    <w:rsid w:val="006F1528"/>
    <w:rsid w:val="00710A78"/>
    <w:rsid w:val="007141DC"/>
    <w:rsid w:val="00714A73"/>
    <w:rsid w:val="007261D2"/>
    <w:rsid w:val="0075290F"/>
    <w:rsid w:val="007A103D"/>
    <w:rsid w:val="007D663B"/>
    <w:rsid w:val="007E6374"/>
    <w:rsid w:val="008027B0"/>
    <w:rsid w:val="008156D0"/>
    <w:rsid w:val="00830F55"/>
    <w:rsid w:val="00835F74"/>
    <w:rsid w:val="00841B83"/>
    <w:rsid w:val="008B1A04"/>
    <w:rsid w:val="008B2768"/>
    <w:rsid w:val="008B509E"/>
    <w:rsid w:val="008E4730"/>
    <w:rsid w:val="00904D94"/>
    <w:rsid w:val="009133E6"/>
    <w:rsid w:val="009168A9"/>
    <w:rsid w:val="0092678C"/>
    <w:rsid w:val="009579CE"/>
    <w:rsid w:val="00970FBA"/>
    <w:rsid w:val="00975064"/>
    <w:rsid w:val="009A3585"/>
    <w:rsid w:val="009A79D8"/>
    <w:rsid w:val="009D3E25"/>
    <w:rsid w:val="009D4172"/>
    <w:rsid w:val="009E7857"/>
    <w:rsid w:val="009F5DF9"/>
    <w:rsid w:val="00A012EF"/>
    <w:rsid w:val="00A33EF9"/>
    <w:rsid w:val="00A532E0"/>
    <w:rsid w:val="00AA295B"/>
    <w:rsid w:val="00AC2922"/>
    <w:rsid w:val="00AD3641"/>
    <w:rsid w:val="00AD3C7D"/>
    <w:rsid w:val="00B4663F"/>
    <w:rsid w:val="00B478FF"/>
    <w:rsid w:val="00B55733"/>
    <w:rsid w:val="00B82840"/>
    <w:rsid w:val="00BB2480"/>
    <w:rsid w:val="00BC474E"/>
    <w:rsid w:val="00BF452E"/>
    <w:rsid w:val="00BF708E"/>
    <w:rsid w:val="00C06809"/>
    <w:rsid w:val="00C20DAB"/>
    <w:rsid w:val="00C23686"/>
    <w:rsid w:val="00C56D54"/>
    <w:rsid w:val="00C841E9"/>
    <w:rsid w:val="00C869BB"/>
    <w:rsid w:val="00CA65A8"/>
    <w:rsid w:val="00D00128"/>
    <w:rsid w:val="00D17C50"/>
    <w:rsid w:val="00D34554"/>
    <w:rsid w:val="00D3712E"/>
    <w:rsid w:val="00D432C7"/>
    <w:rsid w:val="00D7297A"/>
    <w:rsid w:val="00D73928"/>
    <w:rsid w:val="00D83528"/>
    <w:rsid w:val="00D85A20"/>
    <w:rsid w:val="00DE0429"/>
    <w:rsid w:val="00E40F2A"/>
    <w:rsid w:val="00E51DB4"/>
    <w:rsid w:val="00E77D21"/>
    <w:rsid w:val="00E81E78"/>
    <w:rsid w:val="00E85327"/>
    <w:rsid w:val="00E94945"/>
    <w:rsid w:val="00E9616F"/>
    <w:rsid w:val="00E975E2"/>
    <w:rsid w:val="00EE405D"/>
    <w:rsid w:val="00F20009"/>
    <w:rsid w:val="00F36D02"/>
    <w:rsid w:val="00F43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E254C"/>
  <w15:docId w15:val="{F899B166-3199-4369-980A-DAD2224AB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42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04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6C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6C5B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4F685A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E9A619-B86D-4C8C-8E8B-BC949C265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8</Pages>
  <Words>1147</Words>
  <Characters>653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lish Montreal School Board</Company>
  <LinksUpToDate>false</LinksUpToDate>
  <CharactersWithSpaces>7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sifoni</dc:creator>
  <cp:lastModifiedBy>Vahid Shahrzad</cp:lastModifiedBy>
  <cp:revision>30</cp:revision>
  <cp:lastPrinted>2017-01-18T18:39:00Z</cp:lastPrinted>
  <dcterms:created xsi:type="dcterms:W3CDTF">2019-04-19T14:16:00Z</dcterms:created>
  <dcterms:modified xsi:type="dcterms:W3CDTF">2019-04-19T17:38:00Z</dcterms:modified>
</cp:coreProperties>
</file>